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tblpY="570"/>
        <w:tblW w:w="1119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94"/>
        <w:gridCol w:w="751"/>
        <w:gridCol w:w="1518"/>
        <w:gridCol w:w="1718"/>
        <w:gridCol w:w="1880"/>
        <w:gridCol w:w="1517"/>
        <w:gridCol w:w="1517"/>
      </w:tblGrid>
      <w:tr w:rsidR="00C721AC" w:rsidRPr="00F07082" w14:paraId="0A018A03" w14:textId="77777777" w:rsidTr="00FF4A46">
        <w:trPr>
          <w:trHeight w:val="360"/>
        </w:trPr>
        <w:tc>
          <w:tcPr>
            <w:tcW w:w="2294" w:type="dxa"/>
            <w:vMerge w:val="restart"/>
            <w:tcBorders>
              <w:bottom w:val="single" w:sz="12" w:space="0" w:color="000000"/>
            </w:tcBorders>
            <w:vAlign w:val="center"/>
          </w:tcPr>
          <w:p w14:paraId="4D7C8B83" w14:textId="77777777" w:rsidR="00C721AC" w:rsidRPr="00F07082" w:rsidRDefault="00C721AC" w:rsidP="00FF4A46">
            <w:pPr>
              <w:pStyle w:val="TableParagrap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b/>
                <w:sz w:val="18"/>
                <w:szCs w:val="18"/>
              </w:rPr>
              <w:t>Analyte</w:t>
            </w:r>
          </w:p>
        </w:tc>
        <w:tc>
          <w:tcPr>
            <w:tcW w:w="751" w:type="dxa"/>
            <w:vMerge w:val="restart"/>
            <w:tcBorders>
              <w:bottom w:val="single" w:sz="12" w:space="0" w:color="000000"/>
            </w:tcBorders>
            <w:vAlign w:val="center"/>
          </w:tcPr>
          <w:p w14:paraId="3E0108D1" w14:textId="77777777" w:rsidR="00C721AC" w:rsidRPr="00F07082" w:rsidRDefault="00C721AC" w:rsidP="00FF4A4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48BC06CD" w14:textId="77777777" w:rsidR="00C721AC" w:rsidRPr="00F07082" w:rsidRDefault="00C721AC" w:rsidP="00FF4A4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05DCE3F" w14:textId="3B727CA2" w:rsidR="00C721AC" w:rsidRPr="00F07082" w:rsidRDefault="00FF4A46" w:rsidP="00FF4A4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b/>
                <w:sz w:val="18"/>
                <w:szCs w:val="18"/>
              </w:rPr>
              <w:t>Units</w:t>
            </w:r>
          </w:p>
          <w:p w14:paraId="59BE36AE" w14:textId="77777777" w:rsidR="00C721AC" w:rsidRPr="00F07082" w:rsidRDefault="00C721AC" w:rsidP="00FF4A46">
            <w:pPr>
              <w:pStyle w:val="TableParagraph"/>
              <w:spacing w:before="9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1448B59" w14:textId="039F041F" w:rsidR="00C721AC" w:rsidRPr="00F07082" w:rsidRDefault="00C721AC" w:rsidP="00FF4A46">
            <w:pPr>
              <w:pStyle w:val="TableParagraph"/>
              <w:ind w:left="193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5116" w:type="dxa"/>
            <w:gridSpan w:val="3"/>
            <w:tcBorders>
              <w:bottom w:val="nil"/>
            </w:tcBorders>
            <w:vAlign w:val="center"/>
          </w:tcPr>
          <w:p w14:paraId="6DA2C2E0" w14:textId="77777777" w:rsidR="00C721AC" w:rsidRPr="00F07082" w:rsidRDefault="00C721AC" w:rsidP="00FF4A46">
            <w:pPr>
              <w:pStyle w:val="TableParagraph"/>
              <w:spacing w:before="111"/>
              <w:ind w:left="1672" w:right="1649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b/>
                <w:sz w:val="18"/>
                <w:szCs w:val="18"/>
              </w:rPr>
              <w:t>Analytical Imprecision</w:t>
            </w:r>
          </w:p>
        </w:tc>
        <w:tc>
          <w:tcPr>
            <w:tcW w:w="1517" w:type="dxa"/>
            <w:vMerge w:val="restart"/>
            <w:tcBorders>
              <w:bottom w:val="single" w:sz="12" w:space="0" w:color="000000"/>
            </w:tcBorders>
            <w:vAlign w:val="center"/>
          </w:tcPr>
          <w:p w14:paraId="181AFACC" w14:textId="77777777" w:rsidR="00C721AC" w:rsidRPr="00F07082" w:rsidRDefault="00C721AC" w:rsidP="00FF4A46">
            <w:pPr>
              <w:pStyle w:val="TableParagraph"/>
              <w:ind w:left="439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5E141B7B" w14:textId="77777777" w:rsidR="00C721AC" w:rsidRPr="00F07082" w:rsidRDefault="00C721AC" w:rsidP="00FF4A46">
            <w:pPr>
              <w:pStyle w:val="TableParagraph"/>
              <w:ind w:left="439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446F2070" w14:textId="2AA84517" w:rsidR="00C721AC" w:rsidRPr="00F07082" w:rsidRDefault="00FF4A46" w:rsidP="00FF4A46">
            <w:pPr>
              <w:pStyle w:val="TableParagrap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b/>
                <w:sz w:val="18"/>
                <w:szCs w:val="18"/>
              </w:rPr>
              <w:t>LLOQ</w:t>
            </w:r>
          </w:p>
          <w:p w14:paraId="763C51F5" w14:textId="77777777" w:rsidR="00C721AC" w:rsidRPr="00F07082" w:rsidRDefault="00C721AC" w:rsidP="00FF4A46">
            <w:pPr>
              <w:pStyle w:val="TableParagraph"/>
              <w:ind w:left="439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03212C14" w14:textId="044FB828" w:rsidR="00C721AC" w:rsidRPr="00F07082" w:rsidRDefault="00C721AC" w:rsidP="00FF4A46">
            <w:pPr>
              <w:pStyle w:val="TableParagraph"/>
              <w:ind w:left="439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517" w:type="dxa"/>
            <w:vMerge w:val="restart"/>
            <w:vAlign w:val="center"/>
          </w:tcPr>
          <w:p w14:paraId="2AA4A959" w14:textId="5970CD9E" w:rsidR="00C721AC" w:rsidRPr="00F07082" w:rsidRDefault="00FF4A46" w:rsidP="00FF4A46">
            <w:pPr>
              <w:pStyle w:val="TableParagrap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b/>
                <w:sz w:val="18"/>
                <w:szCs w:val="18"/>
              </w:rPr>
              <w:t>Reference</w:t>
            </w:r>
          </w:p>
        </w:tc>
      </w:tr>
      <w:tr w:rsidR="00C721AC" w:rsidRPr="00F07082" w14:paraId="360F4559" w14:textId="77777777" w:rsidTr="00FF4A46">
        <w:trPr>
          <w:trHeight w:val="732"/>
        </w:trPr>
        <w:tc>
          <w:tcPr>
            <w:tcW w:w="2294" w:type="dxa"/>
            <w:vMerge/>
            <w:tcBorders>
              <w:top w:val="nil"/>
              <w:bottom w:val="single" w:sz="12" w:space="0" w:color="000000"/>
            </w:tcBorders>
            <w:vAlign w:val="center"/>
          </w:tcPr>
          <w:p w14:paraId="781854ED" w14:textId="77777777" w:rsidR="00C721AC" w:rsidRPr="00F07082" w:rsidRDefault="00C721AC" w:rsidP="00FF4A4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51" w:type="dxa"/>
            <w:vMerge/>
            <w:tcBorders>
              <w:top w:val="nil"/>
              <w:bottom w:val="single" w:sz="12" w:space="0" w:color="000000"/>
            </w:tcBorders>
            <w:vAlign w:val="center"/>
          </w:tcPr>
          <w:p w14:paraId="587EFF02" w14:textId="77777777" w:rsidR="00C721AC" w:rsidRPr="00F07082" w:rsidRDefault="00C721AC" w:rsidP="00FF4A4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18" w:type="dxa"/>
            <w:tcBorders>
              <w:top w:val="nil"/>
              <w:bottom w:val="single" w:sz="12" w:space="0" w:color="000000"/>
            </w:tcBorders>
            <w:vAlign w:val="center"/>
          </w:tcPr>
          <w:p w14:paraId="1B09D3C2" w14:textId="77777777" w:rsidR="00C721AC" w:rsidRPr="00F07082" w:rsidRDefault="00C721AC" w:rsidP="00FF4A46">
            <w:pPr>
              <w:pStyle w:val="NoSpacing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b/>
                <w:sz w:val="18"/>
                <w:szCs w:val="18"/>
              </w:rPr>
              <w:t>Control Level 1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 xml:space="preserve"> Concentration</w:t>
            </w:r>
          </w:p>
          <w:p w14:paraId="630D7FC2" w14:textId="77777777" w:rsidR="00C721AC" w:rsidRPr="00F07082" w:rsidRDefault="00C721AC" w:rsidP="00FF4A46">
            <w:pPr>
              <w:pStyle w:val="NoSpacing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SD</w:t>
            </w:r>
          </w:p>
          <w:p w14:paraId="17EB1DDB" w14:textId="77777777" w:rsidR="00C721AC" w:rsidRPr="00F07082" w:rsidRDefault="00C721AC" w:rsidP="00FF4A46">
            <w:pPr>
              <w:pStyle w:val="NoSpacing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CV (%)</w:t>
            </w:r>
          </w:p>
        </w:tc>
        <w:tc>
          <w:tcPr>
            <w:tcW w:w="1718" w:type="dxa"/>
            <w:tcBorders>
              <w:top w:val="nil"/>
              <w:bottom w:val="single" w:sz="12" w:space="0" w:color="000000"/>
            </w:tcBorders>
            <w:vAlign w:val="center"/>
          </w:tcPr>
          <w:p w14:paraId="31E50F02" w14:textId="77777777" w:rsidR="00C721AC" w:rsidRPr="00F07082" w:rsidRDefault="00C721AC" w:rsidP="00FF4A46">
            <w:pPr>
              <w:pStyle w:val="NoSpacing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b/>
                <w:sz w:val="18"/>
                <w:szCs w:val="18"/>
              </w:rPr>
              <w:t>Control Level 2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 xml:space="preserve"> Concentration</w:t>
            </w:r>
          </w:p>
          <w:p w14:paraId="3B7D9F43" w14:textId="77777777" w:rsidR="00C721AC" w:rsidRPr="00F07082" w:rsidRDefault="00C721AC" w:rsidP="00FF4A46">
            <w:pPr>
              <w:pStyle w:val="NoSpacing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SD</w:t>
            </w:r>
          </w:p>
          <w:p w14:paraId="5D539784" w14:textId="77777777" w:rsidR="00C721AC" w:rsidRPr="00F07082" w:rsidRDefault="00C721AC" w:rsidP="00FF4A46">
            <w:pPr>
              <w:pStyle w:val="NoSpacing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CV (%)</w:t>
            </w:r>
          </w:p>
        </w:tc>
        <w:tc>
          <w:tcPr>
            <w:tcW w:w="1880" w:type="dxa"/>
            <w:tcBorders>
              <w:top w:val="nil"/>
              <w:bottom w:val="single" w:sz="12" w:space="0" w:color="000000"/>
            </w:tcBorders>
            <w:vAlign w:val="center"/>
          </w:tcPr>
          <w:p w14:paraId="4EB91627" w14:textId="77777777" w:rsidR="00FF4A46" w:rsidRPr="00F07082" w:rsidRDefault="00C721AC" w:rsidP="00FF4A46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Control Level 3 </w:t>
            </w:r>
          </w:p>
          <w:p w14:paraId="6AE89C69" w14:textId="2D93A54B" w:rsidR="00C721AC" w:rsidRPr="00F07082" w:rsidRDefault="00C721AC" w:rsidP="00FF4A46">
            <w:pPr>
              <w:pStyle w:val="NoSpacing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Concentration</w:t>
            </w:r>
          </w:p>
          <w:p w14:paraId="78C552D7" w14:textId="77777777" w:rsidR="00C721AC" w:rsidRPr="00F07082" w:rsidRDefault="00C721AC" w:rsidP="00FF4A46">
            <w:pPr>
              <w:pStyle w:val="NoSpacing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SD</w:t>
            </w:r>
          </w:p>
          <w:p w14:paraId="4507F51F" w14:textId="77777777" w:rsidR="00C721AC" w:rsidRPr="00F07082" w:rsidRDefault="00C721AC" w:rsidP="00FF4A46">
            <w:pPr>
              <w:pStyle w:val="NoSpacing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CV (%)</w:t>
            </w:r>
          </w:p>
        </w:tc>
        <w:tc>
          <w:tcPr>
            <w:tcW w:w="1517" w:type="dxa"/>
            <w:vMerge/>
            <w:tcBorders>
              <w:top w:val="nil"/>
              <w:bottom w:val="single" w:sz="12" w:space="0" w:color="000000"/>
            </w:tcBorders>
            <w:vAlign w:val="center"/>
          </w:tcPr>
          <w:p w14:paraId="5D537935" w14:textId="77777777" w:rsidR="00C721AC" w:rsidRPr="00F07082" w:rsidRDefault="00C721AC" w:rsidP="00FF4A4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17" w:type="dxa"/>
            <w:vMerge/>
            <w:tcBorders>
              <w:bottom w:val="single" w:sz="12" w:space="0" w:color="000000"/>
            </w:tcBorders>
            <w:vAlign w:val="center"/>
          </w:tcPr>
          <w:p w14:paraId="665DC303" w14:textId="77777777" w:rsidR="00C721AC" w:rsidRPr="00F07082" w:rsidRDefault="00C721AC" w:rsidP="00FF4A4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C721AC" w:rsidRPr="00F07082" w14:paraId="16491439" w14:textId="77777777" w:rsidTr="00FF4A46">
        <w:trPr>
          <w:trHeight w:val="502"/>
        </w:trPr>
        <w:tc>
          <w:tcPr>
            <w:tcW w:w="2294" w:type="dxa"/>
            <w:tcBorders>
              <w:top w:val="single" w:sz="12" w:space="0" w:color="000000"/>
            </w:tcBorders>
            <w:vAlign w:val="center"/>
          </w:tcPr>
          <w:p w14:paraId="02E43975" w14:textId="77777777" w:rsidR="00C721AC" w:rsidRPr="00F07082" w:rsidRDefault="00C721AC" w:rsidP="00FF4A4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lanine Aminotransferase - Without Piridoxal Phosphate (ALT)</w:t>
            </w:r>
          </w:p>
        </w:tc>
        <w:tc>
          <w:tcPr>
            <w:tcW w:w="751" w:type="dxa"/>
            <w:tcBorders>
              <w:top w:val="single" w:sz="12" w:space="0" w:color="000000"/>
            </w:tcBorders>
            <w:vAlign w:val="center"/>
          </w:tcPr>
          <w:p w14:paraId="087CF3FB" w14:textId="77777777" w:rsidR="00C721AC" w:rsidRPr="00F07082" w:rsidRDefault="00C721AC" w:rsidP="0019126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U/L</w:t>
            </w:r>
          </w:p>
        </w:tc>
        <w:tc>
          <w:tcPr>
            <w:tcW w:w="1518" w:type="dxa"/>
            <w:tcBorders>
              <w:top w:val="single" w:sz="12" w:space="0" w:color="000000"/>
            </w:tcBorders>
            <w:vAlign w:val="center"/>
          </w:tcPr>
          <w:p w14:paraId="3CA899AF" w14:textId="77777777" w:rsidR="00C721AC" w:rsidRPr="00F07082" w:rsidRDefault="00C721AC" w:rsidP="00FF4A4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3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1.6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4.8</w:t>
            </w:r>
          </w:p>
        </w:tc>
        <w:tc>
          <w:tcPr>
            <w:tcW w:w="1718" w:type="dxa"/>
            <w:tcBorders>
              <w:top w:val="single" w:sz="12" w:space="0" w:color="000000"/>
            </w:tcBorders>
            <w:vAlign w:val="center"/>
          </w:tcPr>
          <w:p w14:paraId="2B1CB392" w14:textId="77777777" w:rsidR="00C721AC" w:rsidRPr="00F07082" w:rsidRDefault="00C721AC" w:rsidP="00FF4A4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90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2.6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2.9</w:t>
            </w:r>
          </w:p>
        </w:tc>
        <w:tc>
          <w:tcPr>
            <w:tcW w:w="1880" w:type="dxa"/>
            <w:tcBorders>
              <w:top w:val="single" w:sz="12" w:space="0" w:color="000000"/>
            </w:tcBorders>
            <w:vAlign w:val="center"/>
          </w:tcPr>
          <w:p w14:paraId="0721ACE7" w14:textId="03AFE961" w:rsidR="00C721AC" w:rsidRPr="00F07082" w:rsidRDefault="00FF4A46" w:rsidP="00FF4A46">
            <w:pPr>
              <w:pStyle w:val="TableParagraph"/>
              <w:spacing w:before="8"/>
              <w:ind w:left="414" w:right="385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---</w:t>
            </w:r>
          </w:p>
        </w:tc>
        <w:tc>
          <w:tcPr>
            <w:tcW w:w="1517" w:type="dxa"/>
            <w:tcBorders>
              <w:top w:val="single" w:sz="12" w:space="0" w:color="000000"/>
            </w:tcBorders>
            <w:vAlign w:val="center"/>
          </w:tcPr>
          <w:p w14:paraId="31F2CA9F" w14:textId="21EF9A74" w:rsidR="00C721AC" w:rsidRPr="00F07082" w:rsidRDefault="00D215EB" w:rsidP="00FF4A46">
            <w:pPr>
              <w:pStyle w:val="TableParagraph"/>
              <w:ind w:right="398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7</w:t>
            </w:r>
          </w:p>
        </w:tc>
        <w:tc>
          <w:tcPr>
            <w:tcW w:w="1517" w:type="dxa"/>
            <w:tcBorders>
              <w:top w:val="single" w:sz="12" w:space="0" w:color="000000"/>
            </w:tcBorders>
            <w:vAlign w:val="center"/>
          </w:tcPr>
          <w:p w14:paraId="4A541226" w14:textId="77777777" w:rsidR="00C721AC" w:rsidRPr="00F07082" w:rsidRDefault="00C721AC" w:rsidP="00FF4A46">
            <w:pPr>
              <w:pStyle w:val="TableParagraph"/>
              <w:ind w:right="398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5</w:t>
            </w:r>
          </w:p>
        </w:tc>
      </w:tr>
      <w:tr w:rsidR="00C721AC" w:rsidRPr="00F07082" w14:paraId="555D6267" w14:textId="77777777" w:rsidTr="00FF4A46">
        <w:trPr>
          <w:trHeight w:val="436"/>
        </w:trPr>
        <w:tc>
          <w:tcPr>
            <w:tcW w:w="2294" w:type="dxa"/>
            <w:vAlign w:val="center"/>
          </w:tcPr>
          <w:p w14:paraId="0C998F13" w14:textId="77777777" w:rsidR="00C721AC" w:rsidRPr="00F07082" w:rsidRDefault="00C721AC" w:rsidP="00FF4A4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lkaline Phosphatase, 4-Nitrophenyl Phosphate (ALP)</w:t>
            </w:r>
          </w:p>
        </w:tc>
        <w:tc>
          <w:tcPr>
            <w:tcW w:w="751" w:type="dxa"/>
            <w:vAlign w:val="center"/>
          </w:tcPr>
          <w:p w14:paraId="7A128080" w14:textId="77777777" w:rsidR="00C721AC" w:rsidRPr="00F07082" w:rsidRDefault="00C721AC" w:rsidP="0019126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U/L</w:t>
            </w:r>
          </w:p>
        </w:tc>
        <w:tc>
          <w:tcPr>
            <w:tcW w:w="1518" w:type="dxa"/>
            <w:vAlign w:val="center"/>
          </w:tcPr>
          <w:p w14:paraId="32D89BF9" w14:textId="77777777" w:rsidR="00C721AC" w:rsidRPr="00F07082" w:rsidRDefault="00C721AC" w:rsidP="00FF4A4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119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7.1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6.0</w:t>
            </w:r>
          </w:p>
        </w:tc>
        <w:tc>
          <w:tcPr>
            <w:tcW w:w="1718" w:type="dxa"/>
            <w:vAlign w:val="center"/>
          </w:tcPr>
          <w:p w14:paraId="3AE46178" w14:textId="77777777" w:rsidR="00C721AC" w:rsidRPr="00F07082" w:rsidRDefault="00C721AC" w:rsidP="00FF4A4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434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9.9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2.3</w:t>
            </w:r>
          </w:p>
        </w:tc>
        <w:tc>
          <w:tcPr>
            <w:tcW w:w="1880" w:type="dxa"/>
            <w:vAlign w:val="center"/>
          </w:tcPr>
          <w:p w14:paraId="667C1368" w14:textId="1B03B08D" w:rsidR="00C721AC" w:rsidRPr="00F07082" w:rsidRDefault="00FF4A46" w:rsidP="00FF4A4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---</w:t>
            </w:r>
          </w:p>
        </w:tc>
        <w:tc>
          <w:tcPr>
            <w:tcW w:w="1517" w:type="dxa"/>
            <w:vAlign w:val="center"/>
          </w:tcPr>
          <w:p w14:paraId="41015C51" w14:textId="11950C17" w:rsidR="00C721AC" w:rsidRPr="00F07082" w:rsidRDefault="00D215EB" w:rsidP="00FF4A46">
            <w:pPr>
              <w:pStyle w:val="TableParagraph"/>
              <w:ind w:right="346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9</w:t>
            </w:r>
          </w:p>
        </w:tc>
        <w:tc>
          <w:tcPr>
            <w:tcW w:w="1517" w:type="dxa"/>
            <w:vAlign w:val="center"/>
          </w:tcPr>
          <w:p w14:paraId="6C3F599A" w14:textId="77777777" w:rsidR="00C721AC" w:rsidRPr="00F07082" w:rsidRDefault="00C721AC" w:rsidP="00FF4A46">
            <w:pPr>
              <w:pStyle w:val="TableParagraph"/>
              <w:ind w:right="346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5</w:t>
            </w:r>
          </w:p>
        </w:tc>
      </w:tr>
      <w:tr w:rsidR="00C721AC" w:rsidRPr="00F07082" w14:paraId="511ED871" w14:textId="77777777" w:rsidTr="00FF4A46">
        <w:trPr>
          <w:trHeight w:val="498"/>
        </w:trPr>
        <w:tc>
          <w:tcPr>
            <w:tcW w:w="2294" w:type="dxa"/>
            <w:vAlign w:val="center"/>
          </w:tcPr>
          <w:p w14:paraId="7A94F430" w14:textId="77777777" w:rsidR="00C721AC" w:rsidRPr="00F07082" w:rsidRDefault="00C721AC" w:rsidP="00FF4A4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holesterol</w:t>
            </w:r>
          </w:p>
        </w:tc>
        <w:tc>
          <w:tcPr>
            <w:tcW w:w="751" w:type="dxa"/>
            <w:vAlign w:val="center"/>
          </w:tcPr>
          <w:p w14:paraId="3F68CF6C" w14:textId="77777777" w:rsidR="00C721AC" w:rsidRPr="00F07082" w:rsidRDefault="00C721AC" w:rsidP="0019126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mmol/L</w:t>
            </w:r>
          </w:p>
        </w:tc>
        <w:tc>
          <w:tcPr>
            <w:tcW w:w="1518" w:type="dxa"/>
            <w:vAlign w:val="center"/>
          </w:tcPr>
          <w:p w14:paraId="32EA30FC" w14:textId="77777777" w:rsidR="00C721AC" w:rsidRPr="00F07082" w:rsidRDefault="00C721AC" w:rsidP="00FF4A4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6.45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0.186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2.9</w:t>
            </w:r>
          </w:p>
        </w:tc>
        <w:tc>
          <w:tcPr>
            <w:tcW w:w="1718" w:type="dxa"/>
            <w:vAlign w:val="center"/>
          </w:tcPr>
          <w:p w14:paraId="5D6609B7" w14:textId="77777777" w:rsidR="00C721AC" w:rsidRPr="00F07082" w:rsidRDefault="00C721AC" w:rsidP="00FF4A4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2.89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0.084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3.1</w:t>
            </w:r>
          </w:p>
        </w:tc>
        <w:tc>
          <w:tcPr>
            <w:tcW w:w="1880" w:type="dxa"/>
            <w:vAlign w:val="center"/>
          </w:tcPr>
          <w:p w14:paraId="2E8F86FA" w14:textId="67DA3281" w:rsidR="00C721AC" w:rsidRPr="00F07082" w:rsidRDefault="00FF4A46" w:rsidP="00FF4A46">
            <w:pPr>
              <w:pStyle w:val="TableParagraph"/>
              <w:spacing w:before="8"/>
              <w:ind w:left="414" w:right="386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---</w:t>
            </w:r>
          </w:p>
        </w:tc>
        <w:tc>
          <w:tcPr>
            <w:tcW w:w="1517" w:type="dxa"/>
            <w:vAlign w:val="center"/>
          </w:tcPr>
          <w:p w14:paraId="5339E1F6" w14:textId="78115D88" w:rsidR="00C721AC" w:rsidRPr="00F07082" w:rsidRDefault="00D215EB" w:rsidP="00FF4A46">
            <w:pPr>
              <w:pStyle w:val="TableParagraph"/>
              <w:ind w:right="36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17" w:type="dxa"/>
            <w:vAlign w:val="center"/>
          </w:tcPr>
          <w:p w14:paraId="6E9E7C98" w14:textId="77777777" w:rsidR="00C721AC" w:rsidRPr="00F07082" w:rsidRDefault="00C721AC" w:rsidP="00FF4A46">
            <w:pPr>
              <w:pStyle w:val="TableParagraph"/>
              <w:ind w:right="36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5</w:t>
            </w:r>
          </w:p>
        </w:tc>
      </w:tr>
      <w:tr w:rsidR="00C721AC" w:rsidRPr="00F07082" w14:paraId="066D3105" w14:textId="77777777" w:rsidTr="00FF4A46">
        <w:trPr>
          <w:trHeight w:val="498"/>
        </w:trPr>
        <w:tc>
          <w:tcPr>
            <w:tcW w:w="2294" w:type="dxa"/>
            <w:vAlign w:val="center"/>
          </w:tcPr>
          <w:p w14:paraId="27623F65" w14:textId="77777777" w:rsidR="00C721AC" w:rsidRPr="00F07082" w:rsidRDefault="00C721AC" w:rsidP="00FF4A4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reatinine (Jaffe)</w:t>
            </w:r>
          </w:p>
        </w:tc>
        <w:tc>
          <w:tcPr>
            <w:tcW w:w="751" w:type="dxa"/>
            <w:vAlign w:val="center"/>
          </w:tcPr>
          <w:p w14:paraId="7F26BF15" w14:textId="77777777" w:rsidR="00C721AC" w:rsidRPr="00F07082" w:rsidRDefault="00C721AC" w:rsidP="0019126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μmol/L</w:t>
            </w:r>
          </w:p>
        </w:tc>
        <w:tc>
          <w:tcPr>
            <w:tcW w:w="1518" w:type="dxa"/>
            <w:vAlign w:val="center"/>
          </w:tcPr>
          <w:p w14:paraId="0C7D8E14" w14:textId="77777777" w:rsidR="00C721AC" w:rsidRPr="00F07082" w:rsidRDefault="00C721AC" w:rsidP="00FF4A4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127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3.7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3.0</w:t>
            </w:r>
          </w:p>
        </w:tc>
        <w:tc>
          <w:tcPr>
            <w:tcW w:w="1718" w:type="dxa"/>
            <w:vAlign w:val="center"/>
          </w:tcPr>
          <w:p w14:paraId="47C05C13" w14:textId="77777777" w:rsidR="00C721AC" w:rsidRPr="00F07082" w:rsidRDefault="00C721AC" w:rsidP="00FF4A4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579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12.4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2.1</w:t>
            </w:r>
          </w:p>
        </w:tc>
        <w:tc>
          <w:tcPr>
            <w:tcW w:w="1880" w:type="dxa"/>
            <w:vAlign w:val="center"/>
          </w:tcPr>
          <w:p w14:paraId="39991154" w14:textId="76402E84" w:rsidR="00C721AC" w:rsidRPr="00F07082" w:rsidRDefault="00FF4A46" w:rsidP="00FF4A46">
            <w:pPr>
              <w:pStyle w:val="TableParagraph"/>
              <w:spacing w:before="9"/>
              <w:ind w:left="412" w:right="387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---</w:t>
            </w:r>
          </w:p>
        </w:tc>
        <w:tc>
          <w:tcPr>
            <w:tcW w:w="1517" w:type="dxa"/>
            <w:vAlign w:val="center"/>
          </w:tcPr>
          <w:p w14:paraId="403AA7D8" w14:textId="67FE2F52" w:rsidR="00C721AC" w:rsidRPr="00F07082" w:rsidRDefault="00D215EB" w:rsidP="00FF4A46">
            <w:pPr>
              <w:pStyle w:val="TableParagraph"/>
              <w:ind w:right="381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8.8</w:t>
            </w:r>
          </w:p>
        </w:tc>
        <w:tc>
          <w:tcPr>
            <w:tcW w:w="1517" w:type="dxa"/>
            <w:vAlign w:val="center"/>
          </w:tcPr>
          <w:p w14:paraId="2545EBA0" w14:textId="77777777" w:rsidR="00C721AC" w:rsidRPr="00F07082" w:rsidRDefault="00C721AC" w:rsidP="00FF4A46">
            <w:pPr>
              <w:pStyle w:val="TableParagraph"/>
              <w:ind w:right="381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5</w:t>
            </w:r>
          </w:p>
        </w:tc>
      </w:tr>
      <w:tr w:rsidR="00C721AC" w:rsidRPr="00F07082" w14:paraId="4327FA06" w14:textId="77777777" w:rsidTr="00FF4A46">
        <w:trPr>
          <w:trHeight w:val="498"/>
        </w:trPr>
        <w:tc>
          <w:tcPr>
            <w:tcW w:w="2294" w:type="dxa"/>
            <w:vAlign w:val="center"/>
          </w:tcPr>
          <w:p w14:paraId="25FE42C4" w14:textId="77777777" w:rsidR="00C721AC" w:rsidRPr="00F07082" w:rsidRDefault="00C721AC" w:rsidP="00FF4A46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reatinine (Enzymatic)</w:t>
            </w:r>
          </w:p>
        </w:tc>
        <w:tc>
          <w:tcPr>
            <w:tcW w:w="751" w:type="dxa"/>
            <w:vAlign w:val="center"/>
          </w:tcPr>
          <w:p w14:paraId="26542AA7" w14:textId="77777777" w:rsidR="00C721AC" w:rsidRPr="00F07082" w:rsidRDefault="00C721AC" w:rsidP="0019126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μmol/L</w:t>
            </w:r>
          </w:p>
        </w:tc>
        <w:tc>
          <w:tcPr>
            <w:tcW w:w="1518" w:type="dxa"/>
            <w:vAlign w:val="center"/>
          </w:tcPr>
          <w:p w14:paraId="05F50D28" w14:textId="77777777" w:rsidR="00C721AC" w:rsidRPr="00F07082" w:rsidRDefault="00C721AC" w:rsidP="00FF4A4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43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1.3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4.0</w:t>
            </w:r>
          </w:p>
        </w:tc>
        <w:tc>
          <w:tcPr>
            <w:tcW w:w="1718" w:type="dxa"/>
            <w:vAlign w:val="center"/>
          </w:tcPr>
          <w:p w14:paraId="25066BC2" w14:textId="77777777" w:rsidR="00C721AC" w:rsidRPr="00F07082" w:rsidRDefault="00C721AC" w:rsidP="00FF4A4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490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6.2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1.3</w:t>
            </w:r>
          </w:p>
        </w:tc>
        <w:tc>
          <w:tcPr>
            <w:tcW w:w="1880" w:type="dxa"/>
            <w:vAlign w:val="center"/>
          </w:tcPr>
          <w:p w14:paraId="0260BC1C" w14:textId="51DF7694" w:rsidR="00C721AC" w:rsidRPr="00F07082" w:rsidRDefault="00FF4A46" w:rsidP="00FF4A46">
            <w:pPr>
              <w:pStyle w:val="TableParagraph"/>
              <w:spacing w:before="8"/>
              <w:ind w:left="412" w:right="387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---</w:t>
            </w:r>
          </w:p>
        </w:tc>
        <w:tc>
          <w:tcPr>
            <w:tcW w:w="1517" w:type="dxa"/>
            <w:vAlign w:val="center"/>
          </w:tcPr>
          <w:p w14:paraId="541D2E5A" w14:textId="6AFA0A54" w:rsidR="00C721AC" w:rsidRPr="00F07082" w:rsidRDefault="00D215EB" w:rsidP="00FF4A46">
            <w:pPr>
              <w:pStyle w:val="TableParagraph"/>
              <w:ind w:right="381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8.8</w:t>
            </w:r>
          </w:p>
        </w:tc>
        <w:tc>
          <w:tcPr>
            <w:tcW w:w="1517" w:type="dxa"/>
            <w:vAlign w:val="center"/>
          </w:tcPr>
          <w:p w14:paraId="7E8804AA" w14:textId="77777777" w:rsidR="00C721AC" w:rsidRPr="00F07082" w:rsidRDefault="00C721AC" w:rsidP="00FF4A46">
            <w:pPr>
              <w:pStyle w:val="TableParagraph"/>
              <w:ind w:right="381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5</w:t>
            </w:r>
          </w:p>
        </w:tc>
      </w:tr>
      <w:tr w:rsidR="00C721AC" w:rsidRPr="00F07082" w14:paraId="7C9E3DBF" w14:textId="77777777" w:rsidTr="00FF4A46">
        <w:trPr>
          <w:trHeight w:val="498"/>
        </w:trPr>
        <w:tc>
          <w:tcPr>
            <w:tcW w:w="2294" w:type="dxa"/>
            <w:vAlign w:val="center"/>
          </w:tcPr>
          <w:p w14:paraId="1AF168BD" w14:textId="77777777" w:rsidR="00C721AC" w:rsidRPr="00F07082" w:rsidRDefault="00C721AC" w:rsidP="00FF4A4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irect HDL-Cholesterol (UHDL)</w:t>
            </w:r>
          </w:p>
          <w:p w14:paraId="3A4BE224" w14:textId="77777777" w:rsidR="00C721AC" w:rsidRPr="00F07082" w:rsidRDefault="00C721AC" w:rsidP="00FF4A46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51" w:type="dxa"/>
            <w:vAlign w:val="center"/>
          </w:tcPr>
          <w:p w14:paraId="0C2F63DC" w14:textId="77777777" w:rsidR="00C721AC" w:rsidRPr="00F07082" w:rsidRDefault="00C721AC" w:rsidP="0019126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mmol/L</w:t>
            </w:r>
          </w:p>
        </w:tc>
        <w:tc>
          <w:tcPr>
            <w:tcW w:w="1518" w:type="dxa"/>
            <w:vAlign w:val="center"/>
          </w:tcPr>
          <w:p w14:paraId="1116AE2A" w14:textId="77777777" w:rsidR="00C721AC" w:rsidRPr="00F07082" w:rsidRDefault="00C721AC" w:rsidP="00FF4A4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1.51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0.039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2.6</w:t>
            </w:r>
          </w:p>
        </w:tc>
        <w:tc>
          <w:tcPr>
            <w:tcW w:w="1718" w:type="dxa"/>
            <w:vAlign w:val="center"/>
          </w:tcPr>
          <w:p w14:paraId="2E24406C" w14:textId="77777777" w:rsidR="00C721AC" w:rsidRPr="00F07082" w:rsidRDefault="00C721AC" w:rsidP="00FF4A4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0.69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0.21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3.0</w:t>
            </w:r>
          </w:p>
        </w:tc>
        <w:tc>
          <w:tcPr>
            <w:tcW w:w="1880" w:type="dxa"/>
            <w:vAlign w:val="center"/>
          </w:tcPr>
          <w:p w14:paraId="3FC84DCB" w14:textId="62158EF5" w:rsidR="00C721AC" w:rsidRPr="00F07082" w:rsidRDefault="00FF4A46" w:rsidP="00FF4A46">
            <w:pPr>
              <w:pStyle w:val="TableParagraph"/>
              <w:ind w:left="412" w:right="387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---</w:t>
            </w:r>
          </w:p>
        </w:tc>
        <w:tc>
          <w:tcPr>
            <w:tcW w:w="1517" w:type="dxa"/>
            <w:vAlign w:val="center"/>
          </w:tcPr>
          <w:p w14:paraId="025D476E" w14:textId="53B185C9" w:rsidR="00C721AC" w:rsidRPr="00F07082" w:rsidRDefault="00D215EB" w:rsidP="00FF4A46">
            <w:pPr>
              <w:pStyle w:val="TableParagraph"/>
              <w:ind w:right="366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0.13</w:t>
            </w:r>
          </w:p>
        </w:tc>
        <w:tc>
          <w:tcPr>
            <w:tcW w:w="1517" w:type="dxa"/>
            <w:vAlign w:val="center"/>
          </w:tcPr>
          <w:p w14:paraId="4F8A02E7" w14:textId="77777777" w:rsidR="00C721AC" w:rsidRPr="00F07082" w:rsidRDefault="00C721AC" w:rsidP="00FF4A46">
            <w:pPr>
              <w:pStyle w:val="TableParagraph"/>
              <w:ind w:right="366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5</w:t>
            </w:r>
          </w:p>
        </w:tc>
      </w:tr>
      <w:tr w:rsidR="00C721AC" w:rsidRPr="00F07082" w14:paraId="1F01B770" w14:textId="77777777" w:rsidTr="00FF4A46">
        <w:trPr>
          <w:trHeight w:val="436"/>
        </w:trPr>
        <w:tc>
          <w:tcPr>
            <w:tcW w:w="2294" w:type="dxa"/>
            <w:vAlign w:val="center"/>
          </w:tcPr>
          <w:p w14:paraId="5DB3B375" w14:textId="77777777" w:rsidR="00C721AC" w:rsidRPr="00F07082" w:rsidRDefault="00C721AC" w:rsidP="00FF4A46">
            <w:pPr>
              <w:pStyle w:val="TableParagraph"/>
              <w:spacing w:before="63"/>
              <w:ind w:left="885" w:right="143" w:hanging="701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b/>
                <w:sz w:val="18"/>
                <w:szCs w:val="18"/>
              </w:rPr>
              <w:t>Estradiol</w:t>
            </w:r>
          </w:p>
        </w:tc>
        <w:tc>
          <w:tcPr>
            <w:tcW w:w="751" w:type="dxa"/>
            <w:vAlign w:val="center"/>
          </w:tcPr>
          <w:p w14:paraId="51F87F12" w14:textId="73DF0EC6" w:rsidR="00C721AC" w:rsidRPr="00F07082" w:rsidRDefault="00FF4A46" w:rsidP="00191262">
            <w:pPr>
              <w:pStyle w:val="TableParagraph"/>
              <w:spacing w:before="1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pmol/L</w:t>
            </w:r>
          </w:p>
        </w:tc>
        <w:tc>
          <w:tcPr>
            <w:tcW w:w="1518" w:type="dxa"/>
            <w:vAlign w:val="center"/>
          </w:tcPr>
          <w:p w14:paraId="452FC123" w14:textId="77777777" w:rsidR="00C721AC" w:rsidRPr="00F07082" w:rsidRDefault="00C721AC" w:rsidP="00FF4A46">
            <w:pPr>
              <w:pStyle w:val="TableParagraph"/>
              <w:spacing w:before="9"/>
              <w:ind w:left="251" w:right="222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29.4</w:t>
            </w:r>
          </w:p>
          <w:p w14:paraId="54112F42" w14:textId="77777777" w:rsidR="00C721AC" w:rsidRPr="00F07082" w:rsidRDefault="00C721AC" w:rsidP="00FF4A46">
            <w:pPr>
              <w:pStyle w:val="TableParagraph"/>
              <w:spacing w:before="9"/>
              <w:ind w:left="251" w:right="222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.22</w:t>
            </w:r>
          </w:p>
          <w:p w14:paraId="324EE51F" w14:textId="77777777" w:rsidR="00C721AC" w:rsidRPr="00F07082" w:rsidRDefault="00C721AC" w:rsidP="00FF4A46">
            <w:pPr>
              <w:pStyle w:val="TableParagraph"/>
              <w:spacing w:before="9"/>
              <w:ind w:left="251" w:right="222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10.9</w:t>
            </w:r>
          </w:p>
        </w:tc>
        <w:tc>
          <w:tcPr>
            <w:tcW w:w="1718" w:type="dxa"/>
            <w:vAlign w:val="center"/>
          </w:tcPr>
          <w:p w14:paraId="17B8B08E" w14:textId="77777777" w:rsidR="00C721AC" w:rsidRPr="00F07082" w:rsidRDefault="00C721AC" w:rsidP="00FF4A46">
            <w:pPr>
              <w:pStyle w:val="TableParagraph"/>
              <w:spacing w:before="9"/>
              <w:ind w:left="342" w:right="31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230.8</w:t>
            </w:r>
          </w:p>
          <w:p w14:paraId="2359E658" w14:textId="77777777" w:rsidR="00C721AC" w:rsidRPr="00F07082" w:rsidRDefault="00C721AC" w:rsidP="00FF4A46">
            <w:pPr>
              <w:pStyle w:val="TableParagraph"/>
              <w:spacing w:before="9"/>
              <w:ind w:left="342" w:right="31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7.33</w:t>
            </w:r>
          </w:p>
          <w:p w14:paraId="4AE67EA2" w14:textId="77777777" w:rsidR="00C721AC" w:rsidRPr="00F07082" w:rsidRDefault="00C721AC" w:rsidP="00FF4A46">
            <w:pPr>
              <w:pStyle w:val="TableParagraph"/>
              <w:spacing w:before="9"/>
              <w:ind w:left="342" w:right="31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.2</w:t>
            </w:r>
          </w:p>
        </w:tc>
        <w:tc>
          <w:tcPr>
            <w:tcW w:w="1880" w:type="dxa"/>
            <w:vAlign w:val="center"/>
          </w:tcPr>
          <w:p w14:paraId="0794DD54" w14:textId="77777777" w:rsidR="00C721AC" w:rsidRPr="00F07082" w:rsidRDefault="00C721AC" w:rsidP="00FF4A46">
            <w:pPr>
              <w:pStyle w:val="TableParagraph"/>
              <w:spacing w:before="9"/>
              <w:ind w:left="412" w:right="387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498.2</w:t>
            </w:r>
          </w:p>
          <w:p w14:paraId="74FB9623" w14:textId="77777777" w:rsidR="00C721AC" w:rsidRPr="00F07082" w:rsidRDefault="00C721AC" w:rsidP="00FF4A46">
            <w:pPr>
              <w:pStyle w:val="TableParagraph"/>
              <w:spacing w:before="9"/>
              <w:ind w:left="412" w:right="387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28.1</w:t>
            </w:r>
          </w:p>
          <w:p w14:paraId="72BBA683" w14:textId="77777777" w:rsidR="00C721AC" w:rsidRPr="00F07082" w:rsidRDefault="00C721AC" w:rsidP="00FF4A46">
            <w:pPr>
              <w:pStyle w:val="TableParagraph"/>
              <w:spacing w:before="9"/>
              <w:ind w:left="412" w:right="387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5.6</w:t>
            </w:r>
          </w:p>
        </w:tc>
        <w:tc>
          <w:tcPr>
            <w:tcW w:w="1517" w:type="dxa"/>
            <w:vAlign w:val="center"/>
          </w:tcPr>
          <w:p w14:paraId="23EFDBB7" w14:textId="0FCB18CC" w:rsidR="00C721AC" w:rsidRPr="00F07082" w:rsidRDefault="004F3FA2" w:rsidP="00FF4A46">
            <w:pPr>
              <w:pStyle w:val="TableParagraph"/>
              <w:spacing w:before="1"/>
              <w:ind w:right="398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--</w:t>
            </w:r>
          </w:p>
        </w:tc>
        <w:tc>
          <w:tcPr>
            <w:tcW w:w="1517" w:type="dxa"/>
            <w:vAlign w:val="center"/>
          </w:tcPr>
          <w:p w14:paraId="43CCB327" w14:textId="77777777" w:rsidR="00C721AC" w:rsidRPr="00F07082" w:rsidRDefault="00C721AC" w:rsidP="00FF4A46">
            <w:pPr>
              <w:pStyle w:val="TableParagraph"/>
              <w:spacing w:before="1"/>
              <w:ind w:right="398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4</w:t>
            </w:r>
          </w:p>
        </w:tc>
      </w:tr>
      <w:tr w:rsidR="00C721AC" w:rsidRPr="00F07082" w14:paraId="71B29E11" w14:textId="77777777" w:rsidTr="00FF4A46">
        <w:trPr>
          <w:trHeight w:val="436"/>
        </w:trPr>
        <w:tc>
          <w:tcPr>
            <w:tcW w:w="2294" w:type="dxa"/>
            <w:vAlign w:val="center"/>
          </w:tcPr>
          <w:p w14:paraId="1FE6F61E" w14:textId="77777777" w:rsidR="00C721AC" w:rsidRPr="00F07082" w:rsidRDefault="00C721AC" w:rsidP="00FF4A46">
            <w:pPr>
              <w:pStyle w:val="TableParagraph"/>
              <w:spacing w:before="6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A7C99BD" w14:textId="77777777" w:rsidR="00C721AC" w:rsidRPr="00F07082" w:rsidRDefault="00C721AC" w:rsidP="00FF4A46">
            <w:pPr>
              <w:pStyle w:val="TableParagraph"/>
              <w:ind w:left="680" w:right="658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b/>
                <w:sz w:val="18"/>
                <w:szCs w:val="18"/>
              </w:rPr>
              <w:t>Ferritin</w:t>
            </w:r>
          </w:p>
        </w:tc>
        <w:tc>
          <w:tcPr>
            <w:tcW w:w="751" w:type="dxa"/>
            <w:vAlign w:val="center"/>
          </w:tcPr>
          <w:p w14:paraId="1922D462" w14:textId="77777777" w:rsidR="00C721AC" w:rsidRPr="00F07082" w:rsidRDefault="00C721AC" w:rsidP="00191262">
            <w:pPr>
              <w:pStyle w:val="TableParagraph"/>
              <w:spacing w:before="1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683A7CA8" w14:textId="77777777" w:rsidR="00C721AC" w:rsidRPr="00F07082" w:rsidRDefault="00C721AC" w:rsidP="00191262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µg/L</w:t>
            </w:r>
          </w:p>
        </w:tc>
        <w:tc>
          <w:tcPr>
            <w:tcW w:w="1518" w:type="dxa"/>
            <w:vAlign w:val="center"/>
          </w:tcPr>
          <w:p w14:paraId="26CD16B2" w14:textId="77777777" w:rsidR="00C721AC" w:rsidRPr="00F07082" w:rsidRDefault="00C721AC" w:rsidP="00FF4A46">
            <w:pPr>
              <w:pStyle w:val="TableParagraph"/>
              <w:ind w:left="243" w:right="22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0.3</w:t>
            </w:r>
          </w:p>
          <w:p w14:paraId="24EC6017" w14:textId="77777777" w:rsidR="00C721AC" w:rsidRPr="00F07082" w:rsidRDefault="00C721AC" w:rsidP="00FF4A46">
            <w:pPr>
              <w:pStyle w:val="TableParagraph"/>
              <w:spacing w:before="8"/>
              <w:ind w:left="245" w:right="22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1.87</w:t>
            </w:r>
          </w:p>
          <w:p w14:paraId="1B2F1964" w14:textId="77777777" w:rsidR="00C721AC" w:rsidRPr="00F07082" w:rsidRDefault="00C721AC" w:rsidP="00FF4A46">
            <w:pPr>
              <w:pStyle w:val="TableParagraph"/>
              <w:spacing w:before="9"/>
              <w:ind w:left="245" w:right="22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6.2</w:t>
            </w:r>
          </w:p>
        </w:tc>
        <w:tc>
          <w:tcPr>
            <w:tcW w:w="1718" w:type="dxa"/>
            <w:vAlign w:val="center"/>
          </w:tcPr>
          <w:p w14:paraId="78EDCC4B" w14:textId="77777777" w:rsidR="00C721AC" w:rsidRPr="00F07082" w:rsidRDefault="00C721AC" w:rsidP="00FF4A46">
            <w:pPr>
              <w:pStyle w:val="TableParagraph"/>
              <w:ind w:left="335" w:right="314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210.6</w:t>
            </w:r>
          </w:p>
          <w:p w14:paraId="55C35793" w14:textId="77777777" w:rsidR="00C721AC" w:rsidRPr="00F07082" w:rsidRDefault="00C721AC" w:rsidP="00FF4A46">
            <w:pPr>
              <w:pStyle w:val="TableParagraph"/>
              <w:spacing w:before="8"/>
              <w:ind w:left="334" w:right="314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14.86</w:t>
            </w:r>
          </w:p>
          <w:p w14:paraId="420385D5" w14:textId="77777777" w:rsidR="00C721AC" w:rsidRPr="00F07082" w:rsidRDefault="00C721AC" w:rsidP="00FF4A46">
            <w:pPr>
              <w:pStyle w:val="TableParagraph"/>
              <w:spacing w:before="9"/>
              <w:ind w:left="335" w:right="314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7.1</w:t>
            </w:r>
          </w:p>
        </w:tc>
        <w:tc>
          <w:tcPr>
            <w:tcW w:w="1880" w:type="dxa"/>
            <w:vAlign w:val="center"/>
          </w:tcPr>
          <w:p w14:paraId="1C3217A5" w14:textId="77777777" w:rsidR="00C721AC" w:rsidRPr="00F07082" w:rsidRDefault="00C721AC" w:rsidP="00FF4A46">
            <w:pPr>
              <w:pStyle w:val="TableParagraph"/>
              <w:ind w:left="412" w:right="387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476.4</w:t>
            </w:r>
          </w:p>
          <w:p w14:paraId="48C1D18F" w14:textId="77777777" w:rsidR="00C721AC" w:rsidRPr="00F07082" w:rsidRDefault="00C721AC" w:rsidP="00FF4A46">
            <w:pPr>
              <w:pStyle w:val="TableParagraph"/>
              <w:spacing w:before="8"/>
              <w:ind w:left="410" w:right="387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2.55</w:t>
            </w:r>
          </w:p>
          <w:p w14:paraId="4E9132C4" w14:textId="77777777" w:rsidR="00C721AC" w:rsidRPr="00F07082" w:rsidRDefault="00C721AC" w:rsidP="00FF4A46">
            <w:pPr>
              <w:pStyle w:val="TableParagraph"/>
              <w:spacing w:before="9"/>
              <w:ind w:left="412" w:right="387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6.8</w:t>
            </w:r>
          </w:p>
        </w:tc>
        <w:tc>
          <w:tcPr>
            <w:tcW w:w="1517" w:type="dxa"/>
            <w:vAlign w:val="center"/>
          </w:tcPr>
          <w:p w14:paraId="33555E8C" w14:textId="04715E44" w:rsidR="00C721AC" w:rsidRPr="00F07082" w:rsidRDefault="00FA2390" w:rsidP="00FF4A46">
            <w:pPr>
              <w:pStyle w:val="TableParagraph"/>
              <w:ind w:right="363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-</w:t>
            </w:r>
          </w:p>
        </w:tc>
        <w:tc>
          <w:tcPr>
            <w:tcW w:w="1517" w:type="dxa"/>
            <w:vAlign w:val="center"/>
          </w:tcPr>
          <w:p w14:paraId="6D18F66D" w14:textId="77777777" w:rsidR="00C721AC" w:rsidRPr="00F07082" w:rsidRDefault="00C721AC" w:rsidP="00FF4A46">
            <w:pPr>
              <w:pStyle w:val="TableParagraph"/>
              <w:ind w:right="36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3</w:t>
            </w:r>
          </w:p>
        </w:tc>
      </w:tr>
      <w:tr w:rsidR="00C721AC" w:rsidRPr="00F07082" w14:paraId="25A256E4" w14:textId="77777777" w:rsidTr="00FF4A46">
        <w:trPr>
          <w:trHeight w:val="587"/>
        </w:trPr>
        <w:tc>
          <w:tcPr>
            <w:tcW w:w="2294" w:type="dxa"/>
            <w:vAlign w:val="center"/>
          </w:tcPr>
          <w:p w14:paraId="6C66F6B9" w14:textId="77777777" w:rsidR="00C721AC" w:rsidRPr="00F07082" w:rsidRDefault="00C721AC" w:rsidP="00FF4A46">
            <w:pPr>
              <w:pStyle w:val="TableParagraph"/>
              <w:spacing w:before="70"/>
              <w:ind w:left="899" w:right="565" w:hanging="29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b/>
                <w:sz w:val="18"/>
                <w:szCs w:val="18"/>
              </w:rPr>
              <w:t>FSH</w:t>
            </w:r>
          </w:p>
        </w:tc>
        <w:tc>
          <w:tcPr>
            <w:tcW w:w="751" w:type="dxa"/>
            <w:vAlign w:val="center"/>
          </w:tcPr>
          <w:p w14:paraId="4513FD7C" w14:textId="29CB1C6A" w:rsidR="00C721AC" w:rsidRPr="00F07082" w:rsidRDefault="00617862" w:rsidP="00191262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r w:rsidR="00191262" w:rsidRPr="00F07082">
              <w:rPr>
                <w:rFonts w:asciiTheme="minorHAnsi" w:hAnsiTheme="minorHAnsi" w:cstheme="minorHAnsi"/>
                <w:sz w:val="18"/>
                <w:szCs w:val="18"/>
              </w:rPr>
              <w:t>U/L</w:t>
            </w:r>
          </w:p>
        </w:tc>
        <w:tc>
          <w:tcPr>
            <w:tcW w:w="1518" w:type="dxa"/>
            <w:vAlign w:val="center"/>
          </w:tcPr>
          <w:p w14:paraId="2AF055A4" w14:textId="77777777" w:rsidR="00C721AC" w:rsidRPr="00F07082" w:rsidRDefault="00C721AC" w:rsidP="00FF4A46">
            <w:pPr>
              <w:pStyle w:val="TableParagraph"/>
              <w:spacing w:before="9"/>
              <w:ind w:left="251" w:right="222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7.20</w:t>
            </w:r>
          </w:p>
          <w:p w14:paraId="61123504" w14:textId="77777777" w:rsidR="00C721AC" w:rsidRPr="00F07082" w:rsidRDefault="00C721AC" w:rsidP="00FF4A46">
            <w:pPr>
              <w:pStyle w:val="TableParagraph"/>
              <w:spacing w:before="9"/>
              <w:ind w:left="251" w:right="222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0.49</w:t>
            </w:r>
          </w:p>
          <w:p w14:paraId="1288BC63" w14:textId="77777777" w:rsidR="00C721AC" w:rsidRPr="00F07082" w:rsidRDefault="00C721AC" w:rsidP="00FF4A46">
            <w:pPr>
              <w:pStyle w:val="TableParagraph"/>
              <w:spacing w:before="9"/>
              <w:ind w:left="251" w:right="222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6.8</w:t>
            </w:r>
          </w:p>
        </w:tc>
        <w:tc>
          <w:tcPr>
            <w:tcW w:w="1718" w:type="dxa"/>
            <w:vAlign w:val="center"/>
          </w:tcPr>
          <w:p w14:paraId="22AFE4F4" w14:textId="77777777" w:rsidR="00C721AC" w:rsidRPr="00F07082" w:rsidRDefault="00C721AC" w:rsidP="00FF4A46">
            <w:pPr>
              <w:pStyle w:val="TableParagraph"/>
              <w:spacing w:before="9"/>
              <w:ind w:left="342" w:right="31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17.04</w:t>
            </w:r>
          </w:p>
          <w:p w14:paraId="50EF26F4" w14:textId="77777777" w:rsidR="00C721AC" w:rsidRPr="00F07082" w:rsidRDefault="00C721AC" w:rsidP="00FF4A46">
            <w:pPr>
              <w:pStyle w:val="TableParagraph"/>
              <w:spacing w:before="9"/>
              <w:ind w:left="342" w:right="31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1.40</w:t>
            </w:r>
          </w:p>
          <w:p w14:paraId="01B62EF8" w14:textId="77777777" w:rsidR="00C721AC" w:rsidRPr="00F07082" w:rsidRDefault="00C721AC" w:rsidP="00FF4A46">
            <w:pPr>
              <w:pStyle w:val="TableParagraph"/>
              <w:spacing w:before="9"/>
              <w:ind w:left="342" w:right="31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8.2</w:t>
            </w:r>
          </w:p>
        </w:tc>
        <w:tc>
          <w:tcPr>
            <w:tcW w:w="1880" w:type="dxa"/>
            <w:vAlign w:val="center"/>
          </w:tcPr>
          <w:p w14:paraId="453488C8" w14:textId="77777777" w:rsidR="00C721AC" w:rsidRPr="00F07082" w:rsidRDefault="00C721AC" w:rsidP="00FF4A46">
            <w:pPr>
              <w:pStyle w:val="TableParagraph"/>
              <w:ind w:left="410" w:right="387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9.41</w:t>
            </w:r>
          </w:p>
          <w:p w14:paraId="0B702C57" w14:textId="77777777" w:rsidR="00C721AC" w:rsidRPr="00F07082" w:rsidRDefault="00C721AC" w:rsidP="00FF4A46">
            <w:pPr>
              <w:pStyle w:val="TableParagraph"/>
              <w:ind w:left="410" w:right="387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2.77</w:t>
            </w:r>
          </w:p>
          <w:p w14:paraId="6961BB40" w14:textId="77777777" w:rsidR="00C721AC" w:rsidRPr="00F07082" w:rsidRDefault="00C721AC" w:rsidP="00FF4A46">
            <w:pPr>
              <w:pStyle w:val="TableParagraph"/>
              <w:ind w:left="410" w:right="387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7.0</w:t>
            </w:r>
          </w:p>
        </w:tc>
        <w:tc>
          <w:tcPr>
            <w:tcW w:w="1517" w:type="dxa"/>
            <w:vAlign w:val="center"/>
          </w:tcPr>
          <w:p w14:paraId="6559888C" w14:textId="7D83089D" w:rsidR="00C721AC" w:rsidRPr="00F07082" w:rsidRDefault="004F3FA2" w:rsidP="00FF4A46">
            <w:pPr>
              <w:pStyle w:val="TableParagraph"/>
              <w:ind w:right="381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--</w:t>
            </w:r>
          </w:p>
        </w:tc>
        <w:tc>
          <w:tcPr>
            <w:tcW w:w="1517" w:type="dxa"/>
            <w:vAlign w:val="center"/>
          </w:tcPr>
          <w:p w14:paraId="36D85E31" w14:textId="77777777" w:rsidR="00C721AC" w:rsidRPr="00F07082" w:rsidRDefault="00C721AC" w:rsidP="00FF4A46">
            <w:pPr>
              <w:pStyle w:val="TableParagraph"/>
              <w:ind w:right="381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4</w:t>
            </w:r>
          </w:p>
        </w:tc>
      </w:tr>
      <w:tr w:rsidR="00C721AC" w:rsidRPr="00F07082" w14:paraId="73794895" w14:textId="77777777" w:rsidTr="00FF4A46">
        <w:trPr>
          <w:trHeight w:val="498"/>
        </w:trPr>
        <w:tc>
          <w:tcPr>
            <w:tcW w:w="2294" w:type="dxa"/>
            <w:vAlign w:val="center"/>
          </w:tcPr>
          <w:p w14:paraId="5FEC418B" w14:textId="77777777" w:rsidR="00C721AC" w:rsidRPr="00F07082" w:rsidRDefault="00C721AC" w:rsidP="00FF4A4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ron</w:t>
            </w:r>
          </w:p>
        </w:tc>
        <w:tc>
          <w:tcPr>
            <w:tcW w:w="751" w:type="dxa"/>
            <w:vAlign w:val="center"/>
          </w:tcPr>
          <w:p w14:paraId="059B4DBD" w14:textId="77777777" w:rsidR="00C721AC" w:rsidRPr="00F07082" w:rsidRDefault="00C721AC" w:rsidP="0019126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μmol/L</w:t>
            </w:r>
          </w:p>
        </w:tc>
        <w:tc>
          <w:tcPr>
            <w:tcW w:w="1518" w:type="dxa"/>
            <w:vAlign w:val="center"/>
          </w:tcPr>
          <w:p w14:paraId="3201EFC7" w14:textId="77777777" w:rsidR="00C721AC" w:rsidRPr="00F07082" w:rsidRDefault="00C721AC" w:rsidP="00FF4A4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1.0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1.21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3.9</w:t>
            </w:r>
          </w:p>
        </w:tc>
        <w:tc>
          <w:tcPr>
            <w:tcW w:w="1718" w:type="dxa"/>
            <w:vAlign w:val="center"/>
          </w:tcPr>
          <w:p w14:paraId="0F586DE7" w14:textId="77777777" w:rsidR="00C721AC" w:rsidRPr="00F07082" w:rsidRDefault="00C721AC" w:rsidP="00FF4A4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5.1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0.45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8.9</w:t>
            </w:r>
          </w:p>
        </w:tc>
        <w:tc>
          <w:tcPr>
            <w:tcW w:w="1880" w:type="dxa"/>
            <w:vAlign w:val="center"/>
          </w:tcPr>
          <w:p w14:paraId="4E7CEAC5" w14:textId="61A8F672" w:rsidR="00C721AC" w:rsidRPr="00F07082" w:rsidRDefault="00FF4A46" w:rsidP="00FF4A46">
            <w:pPr>
              <w:pStyle w:val="TableParagraph"/>
              <w:ind w:left="412" w:right="387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---</w:t>
            </w:r>
          </w:p>
        </w:tc>
        <w:tc>
          <w:tcPr>
            <w:tcW w:w="1517" w:type="dxa"/>
            <w:vAlign w:val="center"/>
          </w:tcPr>
          <w:p w14:paraId="294755B8" w14:textId="26EE7A1F" w:rsidR="00C721AC" w:rsidRPr="00F07082" w:rsidRDefault="004F3FA2" w:rsidP="00FF4A46">
            <w:pPr>
              <w:pStyle w:val="TableParagraph"/>
              <w:ind w:right="366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1.3</w:t>
            </w:r>
          </w:p>
        </w:tc>
        <w:tc>
          <w:tcPr>
            <w:tcW w:w="1517" w:type="dxa"/>
            <w:vAlign w:val="center"/>
          </w:tcPr>
          <w:p w14:paraId="30B038A1" w14:textId="77777777" w:rsidR="00C721AC" w:rsidRPr="00F07082" w:rsidRDefault="00C721AC" w:rsidP="00FF4A46">
            <w:pPr>
              <w:pStyle w:val="TableParagraph"/>
              <w:ind w:right="366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5</w:t>
            </w:r>
          </w:p>
        </w:tc>
      </w:tr>
      <w:tr w:rsidR="00C721AC" w:rsidRPr="00F07082" w14:paraId="03DA48CD" w14:textId="77777777" w:rsidTr="00FF4A46">
        <w:trPr>
          <w:trHeight w:val="436"/>
        </w:trPr>
        <w:tc>
          <w:tcPr>
            <w:tcW w:w="2294" w:type="dxa"/>
            <w:vAlign w:val="center"/>
          </w:tcPr>
          <w:p w14:paraId="0EE28301" w14:textId="77777777" w:rsidR="00C721AC" w:rsidRPr="00F07082" w:rsidRDefault="00C721AC" w:rsidP="00FF4A46">
            <w:pPr>
              <w:pStyle w:val="TableParagraph"/>
              <w:spacing w:before="101"/>
              <w:ind w:left="898" w:right="565" w:hanging="306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b/>
                <w:sz w:val="18"/>
                <w:szCs w:val="18"/>
              </w:rPr>
              <w:t>LH</w:t>
            </w:r>
          </w:p>
        </w:tc>
        <w:tc>
          <w:tcPr>
            <w:tcW w:w="751" w:type="dxa"/>
            <w:vAlign w:val="center"/>
          </w:tcPr>
          <w:p w14:paraId="22C86F0B" w14:textId="50305504" w:rsidR="00C721AC" w:rsidRPr="00F07082" w:rsidRDefault="00FA2390" w:rsidP="00191262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U/L</w:t>
            </w:r>
          </w:p>
        </w:tc>
        <w:tc>
          <w:tcPr>
            <w:tcW w:w="1518" w:type="dxa"/>
            <w:vAlign w:val="center"/>
          </w:tcPr>
          <w:p w14:paraId="7E58BCE1" w14:textId="77777777" w:rsidR="00C721AC" w:rsidRPr="00F07082" w:rsidRDefault="00C721AC" w:rsidP="00FF4A46">
            <w:pPr>
              <w:pStyle w:val="TableParagraph"/>
              <w:spacing w:before="8"/>
              <w:ind w:left="245" w:right="22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.43</w:t>
            </w:r>
          </w:p>
          <w:p w14:paraId="2D52F34F" w14:textId="77777777" w:rsidR="00C721AC" w:rsidRPr="00F07082" w:rsidRDefault="00C721AC" w:rsidP="00FF4A46">
            <w:pPr>
              <w:pStyle w:val="TableParagraph"/>
              <w:spacing w:before="8"/>
              <w:ind w:left="245" w:right="22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0.34</w:t>
            </w:r>
          </w:p>
          <w:p w14:paraId="624CE302" w14:textId="77777777" w:rsidR="00C721AC" w:rsidRPr="00F07082" w:rsidRDefault="00C721AC" w:rsidP="00FF4A46">
            <w:pPr>
              <w:pStyle w:val="TableParagraph"/>
              <w:spacing w:before="8"/>
              <w:ind w:left="245" w:right="22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9.9</w:t>
            </w:r>
          </w:p>
        </w:tc>
        <w:tc>
          <w:tcPr>
            <w:tcW w:w="1718" w:type="dxa"/>
            <w:vAlign w:val="center"/>
          </w:tcPr>
          <w:p w14:paraId="3AAD9E3E" w14:textId="77777777" w:rsidR="00C721AC" w:rsidRPr="00F07082" w:rsidRDefault="00C721AC" w:rsidP="00FF4A46">
            <w:pPr>
              <w:pStyle w:val="TableParagraph"/>
              <w:spacing w:before="8"/>
              <w:ind w:left="338" w:right="314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14.89</w:t>
            </w:r>
          </w:p>
          <w:p w14:paraId="319C742F" w14:textId="77777777" w:rsidR="00C721AC" w:rsidRPr="00F07082" w:rsidRDefault="00C721AC" w:rsidP="00FF4A46">
            <w:pPr>
              <w:pStyle w:val="TableParagraph"/>
              <w:spacing w:before="8"/>
              <w:ind w:left="338" w:right="314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146</w:t>
            </w:r>
          </w:p>
          <w:p w14:paraId="5A2209BC" w14:textId="77777777" w:rsidR="00C721AC" w:rsidRPr="00F07082" w:rsidRDefault="00C721AC" w:rsidP="00FF4A46">
            <w:pPr>
              <w:pStyle w:val="TableParagraph"/>
              <w:spacing w:before="8"/>
              <w:ind w:left="338" w:right="314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9.8</w:t>
            </w:r>
          </w:p>
        </w:tc>
        <w:tc>
          <w:tcPr>
            <w:tcW w:w="1880" w:type="dxa"/>
            <w:vAlign w:val="center"/>
          </w:tcPr>
          <w:p w14:paraId="66DC6941" w14:textId="77777777" w:rsidR="00C721AC" w:rsidRPr="00F07082" w:rsidRDefault="00C721AC" w:rsidP="00FF4A46">
            <w:pPr>
              <w:pStyle w:val="TableParagraph"/>
              <w:ind w:left="410" w:right="387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52.88</w:t>
            </w:r>
          </w:p>
          <w:p w14:paraId="30BEDB66" w14:textId="77777777" w:rsidR="00C721AC" w:rsidRPr="00F07082" w:rsidRDefault="00C721AC" w:rsidP="00FF4A46">
            <w:pPr>
              <w:pStyle w:val="TableParagraph"/>
              <w:ind w:left="410" w:right="387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.62</w:t>
            </w:r>
          </w:p>
          <w:p w14:paraId="24F3AA67" w14:textId="77777777" w:rsidR="00C721AC" w:rsidRPr="00F07082" w:rsidRDefault="00C721AC" w:rsidP="00FF4A46">
            <w:pPr>
              <w:pStyle w:val="TableParagraph"/>
              <w:ind w:left="410" w:right="387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6.9</w:t>
            </w:r>
          </w:p>
        </w:tc>
        <w:tc>
          <w:tcPr>
            <w:tcW w:w="1517" w:type="dxa"/>
            <w:vAlign w:val="center"/>
          </w:tcPr>
          <w:p w14:paraId="32DCFCCC" w14:textId="693A4A40" w:rsidR="00C721AC" w:rsidRPr="00F07082" w:rsidRDefault="004F3FA2" w:rsidP="00FA2390">
            <w:pPr>
              <w:pStyle w:val="TableParagraph"/>
              <w:ind w:right="398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 xml:space="preserve">0.09 </w:t>
            </w:r>
          </w:p>
        </w:tc>
        <w:tc>
          <w:tcPr>
            <w:tcW w:w="1517" w:type="dxa"/>
            <w:vAlign w:val="center"/>
          </w:tcPr>
          <w:p w14:paraId="62DAED9B" w14:textId="77777777" w:rsidR="00C721AC" w:rsidRPr="00F07082" w:rsidRDefault="00C721AC" w:rsidP="00FF4A46">
            <w:pPr>
              <w:pStyle w:val="TableParagraph"/>
              <w:ind w:right="398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4</w:t>
            </w:r>
          </w:p>
        </w:tc>
      </w:tr>
      <w:tr w:rsidR="00C721AC" w:rsidRPr="00F07082" w14:paraId="7ECC1544" w14:textId="77777777" w:rsidTr="00FF4A46">
        <w:trPr>
          <w:trHeight w:val="436"/>
        </w:trPr>
        <w:tc>
          <w:tcPr>
            <w:tcW w:w="2294" w:type="dxa"/>
            <w:vAlign w:val="center"/>
          </w:tcPr>
          <w:p w14:paraId="68278CC1" w14:textId="77777777" w:rsidR="00C721AC" w:rsidRPr="00F07082" w:rsidRDefault="00C721AC" w:rsidP="00FF4A46">
            <w:pPr>
              <w:pStyle w:val="TableParagraph"/>
              <w:spacing w:before="101"/>
              <w:ind w:left="898" w:right="143" w:hanging="48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b/>
                <w:sz w:val="18"/>
                <w:szCs w:val="18"/>
              </w:rPr>
              <w:t>Testosterone</w:t>
            </w:r>
          </w:p>
        </w:tc>
        <w:tc>
          <w:tcPr>
            <w:tcW w:w="751" w:type="dxa"/>
            <w:vAlign w:val="center"/>
          </w:tcPr>
          <w:p w14:paraId="504FAF5D" w14:textId="50670A25" w:rsidR="00C721AC" w:rsidRPr="00F07082" w:rsidRDefault="00191262" w:rsidP="00191262">
            <w:pPr>
              <w:pStyle w:val="TableParagraph"/>
              <w:ind w:left="176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nmol/L</w:t>
            </w:r>
          </w:p>
        </w:tc>
        <w:tc>
          <w:tcPr>
            <w:tcW w:w="1518" w:type="dxa"/>
            <w:vAlign w:val="center"/>
          </w:tcPr>
          <w:p w14:paraId="1C07682A" w14:textId="77777777" w:rsidR="00C721AC" w:rsidRPr="00F07082" w:rsidRDefault="00C721AC" w:rsidP="00FF4A46">
            <w:pPr>
              <w:pStyle w:val="TableParagraph"/>
              <w:spacing w:before="8"/>
              <w:ind w:left="248" w:right="22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8.93</w:t>
            </w:r>
          </w:p>
          <w:p w14:paraId="6333E3E1" w14:textId="77777777" w:rsidR="00C721AC" w:rsidRPr="00F07082" w:rsidRDefault="00C721AC" w:rsidP="00FF4A46">
            <w:pPr>
              <w:pStyle w:val="TableParagraph"/>
              <w:spacing w:before="8"/>
              <w:ind w:left="248" w:right="22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0.692</w:t>
            </w:r>
          </w:p>
          <w:p w14:paraId="58BA19A9" w14:textId="77777777" w:rsidR="00C721AC" w:rsidRPr="00F07082" w:rsidRDefault="00C721AC" w:rsidP="00FF4A46">
            <w:pPr>
              <w:pStyle w:val="TableParagraph"/>
              <w:spacing w:before="8"/>
              <w:ind w:left="248" w:right="22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7.9</w:t>
            </w:r>
          </w:p>
        </w:tc>
        <w:tc>
          <w:tcPr>
            <w:tcW w:w="1718" w:type="dxa"/>
            <w:vAlign w:val="center"/>
          </w:tcPr>
          <w:p w14:paraId="767749F3" w14:textId="77777777" w:rsidR="00C721AC" w:rsidRPr="00F07082" w:rsidRDefault="00C721AC" w:rsidP="00FF4A46">
            <w:pPr>
              <w:pStyle w:val="TableParagraph"/>
              <w:spacing w:before="8"/>
              <w:ind w:left="342" w:right="31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74.93</w:t>
            </w:r>
          </w:p>
          <w:p w14:paraId="595CDC26" w14:textId="77777777" w:rsidR="00C721AC" w:rsidRPr="00F07082" w:rsidRDefault="00C721AC" w:rsidP="00FF4A46">
            <w:pPr>
              <w:pStyle w:val="TableParagraph"/>
              <w:spacing w:before="8"/>
              <w:ind w:left="342" w:right="31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5.13</w:t>
            </w:r>
          </w:p>
          <w:p w14:paraId="5A7674CC" w14:textId="77777777" w:rsidR="00C721AC" w:rsidRPr="00F07082" w:rsidRDefault="00C721AC" w:rsidP="00FF4A46">
            <w:pPr>
              <w:pStyle w:val="TableParagraph"/>
              <w:spacing w:before="8"/>
              <w:ind w:left="342" w:right="31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6.9</w:t>
            </w:r>
          </w:p>
        </w:tc>
        <w:tc>
          <w:tcPr>
            <w:tcW w:w="1880" w:type="dxa"/>
            <w:vAlign w:val="center"/>
          </w:tcPr>
          <w:p w14:paraId="0D6B8B88" w14:textId="77777777" w:rsidR="00C721AC" w:rsidRPr="00F07082" w:rsidRDefault="00C721AC" w:rsidP="00FF4A46">
            <w:pPr>
              <w:pStyle w:val="TableParagraph"/>
              <w:spacing w:before="8"/>
              <w:ind w:left="414" w:right="386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219.88</w:t>
            </w:r>
          </w:p>
          <w:p w14:paraId="71D49694" w14:textId="77777777" w:rsidR="00C721AC" w:rsidRPr="00F07082" w:rsidRDefault="00C721AC" w:rsidP="00FF4A46">
            <w:pPr>
              <w:pStyle w:val="TableParagraph"/>
              <w:spacing w:before="8"/>
              <w:ind w:left="414" w:right="386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14.32</w:t>
            </w:r>
          </w:p>
          <w:p w14:paraId="03A1921F" w14:textId="77777777" w:rsidR="00C721AC" w:rsidRPr="00F07082" w:rsidRDefault="00C721AC" w:rsidP="00FF4A46">
            <w:pPr>
              <w:pStyle w:val="TableParagraph"/>
              <w:spacing w:before="8"/>
              <w:ind w:left="414" w:right="386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6.5</w:t>
            </w:r>
          </w:p>
        </w:tc>
        <w:tc>
          <w:tcPr>
            <w:tcW w:w="1517" w:type="dxa"/>
            <w:vAlign w:val="center"/>
          </w:tcPr>
          <w:p w14:paraId="686F6788" w14:textId="01967970" w:rsidR="00C721AC" w:rsidRPr="00F07082" w:rsidRDefault="00D215EB" w:rsidP="00FF4A46">
            <w:pPr>
              <w:pStyle w:val="TableParagraph"/>
              <w:ind w:right="381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0.15</w:t>
            </w:r>
          </w:p>
        </w:tc>
        <w:tc>
          <w:tcPr>
            <w:tcW w:w="1517" w:type="dxa"/>
            <w:vAlign w:val="center"/>
          </w:tcPr>
          <w:p w14:paraId="14E3B60F" w14:textId="77777777" w:rsidR="00C721AC" w:rsidRPr="00F07082" w:rsidRDefault="00C721AC" w:rsidP="00FF4A46">
            <w:pPr>
              <w:pStyle w:val="TableParagraph"/>
              <w:ind w:right="381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4</w:t>
            </w:r>
          </w:p>
        </w:tc>
      </w:tr>
      <w:tr w:rsidR="00C721AC" w:rsidRPr="00F07082" w14:paraId="3D80B4A8" w14:textId="77777777" w:rsidTr="00FF4A46">
        <w:trPr>
          <w:trHeight w:val="436"/>
        </w:trPr>
        <w:tc>
          <w:tcPr>
            <w:tcW w:w="2294" w:type="dxa"/>
            <w:vAlign w:val="center"/>
          </w:tcPr>
          <w:p w14:paraId="7658DE44" w14:textId="77777777" w:rsidR="00C721AC" w:rsidRPr="00F07082" w:rsidRDefault="00C721AC" w:rsidP="00FF4A4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riglycerides</w:t>
            </w:r>
          </w:p>
        </w:tc>
        <w:tc>
          <w:tcPr>
            <w:tcW w:w="751" w:type="dxa"/>
            <w:vAlign w:val="center"/>
          </w:tcPr>
          <w:p w14:paraId="4A53CD9D" w14:textId="77777777" w:rsidR="00C721AC" w:rsidRPr="00F07082" w:rsidRDefault="00C721AC" w:rsidP="0019126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mmol/L</w:t>
            </w:r>
          </w:p>
        </w:tc>
        <w:tc>
          <w:tcPr>
            <w:tcW w:w="1518" w:type="dxa"/>
            <w:vAlign w:val="center"/>
          </w:tcPr>
          <w:p w14:paraId="0C03E411" w14:textId="77777777" w:rsidR="00C721AC" w:rsidRPr="00F07082" w:rsidRDefault="00C721AC" w:rsidP="00FF4A4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1.37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0.057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4.1</w:t>
            </w:r>
          </w:p>
        </w:tc>
        <w:tc>
          <w:tcPr>
            <w:tcW w:w="1718" w:type="dxa"/>
            <w:vAlign w:val="center"/>
          </w:tcPr>
          <w:p w14:paraId="0C512676" w14:textId="77777777" w:rsidR="00C721AC" w:rsidRPr="00F07082" w:rsidRDefault="00C721AC" w:rsidP="00FF4A4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5.02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0.064</w:t>
            </w:r>
            <w:r w:rsidRPr="00F07082">
              <w:rPr>
                <w:rFonts w:asciiTheme="minorHAnsi" w:hAnsiTheme="minorHAnsi" w:cstheme="minorHAnsi"/>
                <w:sz w:val="18"/>
                <w:szCs w:val="18"/>
              </w:rPr>
              <w:br/>
              <w:t>1.3</w:t>
            </w:r>
          </w:p>
        </w:tc>
        <w:tc>
          <w:tcPr>
            <w:tcW w:w="1880" w:type="dxa"/>
            <w:vAlign w:val="center"/>
          </w:tcPr>
          <w:p w14:paraId="203D3EE2" w14:textId="67FABEB4" w:rsidR="00C721AC" w:rsidRPr="00F07082" w:rsidRDefault="00FF4A46" w:rsidP="00FF4A46">
            <w:pPr>
              <w:pStyle w:val="TableParagraph"/>
              <w:spacing w:before="9"/>
              <w:ind w:left="414" w:right="386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---</w:t>
            </w:r>
          </w:p>
        </w:tc>
        <w:tc>
          <w:tcPr>
            <w:tcW w:w="1517" w:type="dxa"/>
            <w:vAlign w:val="center"/>
          </w:tcPr>
          <w:p w14:paraId="68A2188D" w14:textId="26F5AD6A" w:rsidR="00C721AC" w:rsidRPr="00F07082" w:rsidRDefault="00FA2390" w:rsidP="00FF4A46">
            <w:pPr>
              <w:pStyle w:val="TableParagraph"/>
              <w:ind w:right="363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0.071 </w:t>
            </w:r>
          </w:p>
        </w:tc>
        <w:tc>
          <w:tcPr>
            <w:tcW w:w="1517" w:type="dxa"/>
            <w:vAlign w:val="center"/>
          </w:tcPr>
          <w:p w14:paraId="2D94B8C2" w14:textId="77777777" w:rsidR="00C721AC" w:rsidRPr="00F07082" w:rsidRDefault="00C721AC" w:rsidP="00FF4A46">
            <w:pPr>
              <w:pStyle w:val="TableParagraph"/>
              <w:ind w:right="36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5</w:t>
            </w:r>
          </w:p>
        </w:tc>
      </w:tr>
      <w:tr w:rsidR="00C721AC" w:rsidRPr="00F07082" w14:paraId="5CBE680F" w14:textId="77777777" w:rsidTr="00FF4A46">
        <w:trPr>
          <w:trHeight w:val="436"/>
        </w:trPr>
        <w:tc>
          <w:tcPr>
            <w:tcW w:w="2294" w:type="dxa"/>
            <w:vAlign w:val="center"/>
          </w:tcPr>
          <w:p w14:paraId="0D9F6421" w14:textId="77777777" w:rsidR="00C721AC" w:rsidRPr="00F07082" w:rsidRDefault="00C721AC" w:rsidP="00FF4A46">
            <w:pPr>
              <w:pStyle w:val="TableParagraph"/>
              <w:spacing w:before="6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36D10A53" w14:textId="77777777" w:rsidR="00C721AC" w:rsidRPr="00F07082" w:rsidRDefault="00C721AC" w:rsidP="00FF4A46">
            <w:pPr>
              <w:pStyle w:val="TableParagraph"/>
              <w:ind w:left="685" w:right="658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b/>
                <w:sz w:val="18"/>
                <w:szCs w:val="18"/>
              </w:rPr>
              <w:t>Vitamin B12</w:t>
            </w:r>
          </w:p>
        </w:tc>
        <w:tc>
          <w:tcPr>
            <w:tcW w:w="751" w:type="dxa"/>
            <w:vAlign w:val="center"/>
          </w:tcPr>
          <w:p w14:paraId="0C85DECF" w14:textId="77777777" w:rsidR="00C721AC" w:rsidRPr="00F07082" w:rsidRDefault="00C721AC" w:rsidP="00191262">
            <w:pPr>
              <w:pStyle w:val="TableParagraph"/>
              <w:spacing w:before="6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06C157B6" w14:textId="3F8F715B" w:rsidR="00C721AC" w:rsidRPr="00F07082" w:rsidRDefault="00FA2390" w:rsidP="00191262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mol</w:t>
            </w:r>
            <w:r w:rsidR="00C721AC" w:rsidRPr="00F07082">
              <w:rPr>
                <w:rFonts w:asciiTheme="minorHAnsi" w:hAnsiTheme="minorHAnsi" w:cstheme="minorHAnsi"/>
                <w:sz w:val="18"/>
                <w:szCs w:val="18"/>
              </w:rPr>
              <w:t>/L</w:t>
            </w:r>
          </w:p>
        </w:tc>
        <w:tc>
          <w:tcPr>
            <w:tcW w:w="1518" w:type="dxa"/>
            <w:vAlign w:val="center"/>
          </w:tcPr>
          <w:p w14:paraId="424E908C" w14:textId="77777777" w:rsidR="00C721AC" w:rsidRPr="00F07082" w:rsidRDefault="00C721AC" w:rsidP="00FF4A46">
            <w:pPr>
              <w:pStyle w:val="TableParagraph"/>
              <w:ind w:left="244" w:right="22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270.9</w:t>
            </w:r>
          </w:p>
          <w:p w14:paraId="5B0C23DF" w14:textId="77777777" w:rsidR="00C721AC" w:rsidRPr="00F07082" w:rsidRDefault="00C721AC" w:rsidP="00FF4A46">
            <w:pPr>
              <w:pStyle w:val="TableParagraph"/>
              <w:spacing w:before="8"/>
              <w:ind w:left="242" w:right="22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19.69</w:t>
            </w:r>
          </w:p>
          <w:p w14:paraId="7BC91A1E" w14:textId="77777777" w:rsidR="00C721AC" w:rsidRPr="00F07082" w:rsidRDefault="00C721AC" w:rsidP="00FF4A46">
            <w:pPr>
              <w:pStyle w:val="TableParagraph"/>
              <w:spacing w:before="9"/>
              <w:ind w:left="244" w:right="22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7.3</w:t>
            </w:r>
          </w:p>
        </w:tc>
        <w:tc>
          <w:tcPr>
            <w:tcW w:w="1718" w:type="dxa"/>
            <w:vAlign w:val="center"/>
          </w:tcPr>
          <w:p w14:paraId="6CFBF79E" w14:textId="77777777" w:rsidR="00C721AC" w:rsidRPr="00F07082" w:rsidRDefault="00C721AC" w:rsidP="00FF4A46">
            <w:pPr>
              <w:pStyle w:val="TableParagraph"/>
              <w:ind w:left="335" w:right="314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528.6</w:t>
            </w:r>
          </w:p>
          <w:p w14:paraId="19575905" w14:textId="77777777" w:rsidR="00C721AC" w:rsidRPr="00F07082" w:rsidRDefault="00C721AC" w:rsidP="00FF4A46">
            <w:pPr>
              <w:pStyle w:val="TableParagraph"/>
              <w:spacing w:before="8"/>
              <w:ind w:left="334" w:right="314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8.66</w:t>
            </w:r>
          </w:p>
          <w:p w14:paraId="46FEC897" w14:textId="77777777" w:rsidR="00C721AC" w:rsidRPr="00F07082" w:rsidRDefault="00C721AC" w:rsidP="00FF4A46">
            <w:pPr>
              <w:pStyle w:val="TableParagraph"/>
              <w:spacing w:before="9"/>
              <w:ind w:left="335" w:right="314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7.3</w:t>
            </w:r>
          </w:p>
        </w:tc>
        <w:tc>
          <w:tcPr>
            <w:tcW w:w="1880" w:type="dxa"/>
            <w:vAlign w:val="center"/>
          </w:tcPr>
          <w:p w14:paraId="37623667" w14:textId="77777777" w:rsidR="00C721AC" w:rsidRPr="00F07082" w:rsidRDefault="00C721AC" w:rsidP="00FF4A46">
            <w:pPr>
              <w:pStyle w:val="TableParagraph"/>
              <w:ind w:left="412" w:right="387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723.3</w:t>
            </w:r>
          </w:p>
          <w:p w14:paraId="4DCDD653" w14:textId="77777777" w:rsidR="00C721AC" w:rsidRPr="00F07082" w:rsidRDefault="00C721AC" w:rsidP="00FF4A46">
            <w:pPr>
              <w:pStyle w:val="TableParagraph"/>
              <w:spacing w:before="8"/>
              <w:ind w:left="410" w:right="387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45.50</w:t>
            </w:r>
          </w:p>
          <w:p w14:paraId="6CA3FDE0" w14:textId="77777777" w:rsidR="00C721AC" w:rsidRPr="00F07082" w:rsidRDefault="00C721AC" w:rsidP="00FF4A46">
            <w:pPr>
              <w:pStyle w:val="TableParagraph"/>
              <w:spacing w:before="9"/>
              <w:ind w:left="412" w:right="387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6.3</w:t>
            </w:r>
          </w:p>
        </w:tc>
        <w:tc>
          <w:tcPr>
            <w:tcW w:w="1517" w:type="dxa"/>
            <w:vAlign w:val="center"/>
          </w:tcPr>
          <w:p w14:paraId="6A4F5E67" w14:textId="60A8903B" w:rsidR="00C721AC" w:rsidRPr="00F07082" w:rsidRDefault="00FA2390" w:rsidP="00FF4A46">
            <w:pPr>
              <w:pStyle w:val="TableParagraph"/>
              <w:ind w:right="366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92.25</w:t>
            </w:r>
          </w:p>
        </w:tc>
        <w:tc>
          <w:tcPr>
            <w:tcW w:w="1517" w:type="dxa"/>
            <w:vAlign w:val="center"/>
          </w:tcPr>
          <w:p w14:paraId="01E58225" w14:textId="77777777" w:rsidR="00C721AC" w:rsidRPr="00F07082" w:rsidRDefault="00C721AC" w:rsidP="00FF4A46">
            <w:pPr>
              <w:pStyle w:val="TableParagraph"/>
              <w:ind w:right="366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3</w:t>
            </w:r>
          </w:p>
        </w:tc>
      </w:tr>
      <w:tr w:rsidR="00C721AC" w:rsidRPr="00F07082" w14:paraId="789758A3" w14:textId="77777777" w:rsidTr="00FF4A46">
        <w:trPr>
          <w:trHeight w:val="660"/>
        </w:trPr>
        <w:tc>
          <w:tcPr>
            <w:tcW w:w="2294" w:type="dxa"/>
            <w:vAlign w:val="center"/>
          </w:tcPr>
          <w:p w14:paraId="0FAADE26" w14:textId="77777777" w:rsidR="00C721AC" w:rsidRPr="00F07082" w:rsidRDefault="00C721AC" w:rsidP="00FF4A46">
            <w:pPr>
              <w:pStyle w:val="TableParagraph"/>
              <w:spacing w:before="6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91901FE" w14:textId="77777777" w:rsidR="00C721AC" w:rsidRPr="00F07082" w:rsidRDefault="00C721AC" w:rsidP="00FF4A46">
            <w:pPr>
              <w:pStyle w:val="TableParagraph"/>
              <w:ind w:left="682" w:right="658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b/>
                <w:sz w:val="18"/>
                <w:szCs w:val="18"/>
              </w:rPr>
              <w:t>Vitamin D</w:t>
            </w:r>
          </w:p>
        </w:tc>
        <w:tc>
          <w:tcPr>
            <w:tcW w:w="751" w:type="dxa"/>
            <w:vAlign w:val="center"/>
          </w:tcPr>
          <w:p w14:paraId="3F6E2ADD" w14:textId="77777777" w:rsidR="00C721AC" w:rsidRPr="00F07082" w:rsidRDefault="00C721AC" w:rsidP="00191262">
            <w:pPr>
              <w:pStyle w:val="TableParagraph"/>
              <w:spacing w:before="1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006F45F8" w14:textId="05683BAB" w:rsidR="00C721AC" w:rsidRPr="00F07082" w:rsidRDefault="00617862" w:rsidP="00191262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mol/</w:t>
            </w:r>
            <w:r w:rsidR="00C721AC" w:rsidRPr="00F07082">
              <w:rPr>
                <w:rFonts w:asciiTheme="minorHAnsi" w:hAnsiTheme="minorHAnsi" w:cstheme="minorHAnsi"/>
                <w:sz w:val="18"/>
                <w:szCs w:val="18"/>
              </w:rPr>
              <w:t>L</w:t>
            </w:r>
          </w:p>
        </w:tc>
        <w:tc>
          <w:tcPr>
            <w:tcW w:w="1518" w:type="dxa"/>
            <w:vAlign w:val="center"/>
          </w:tcPr>
          <w:p w14:paraId="47DBDADD" w14:textId="77777777" w:rsidR="00C721AC" w:rsidRPr="00F07082" w:rsidRDefault="00C721AC" w:rsidP="00FF4A46">
            <w:pPr>
              <w:pStyle w:val="TableParagraph"/>
              <w:ind w:left="243" w:right="22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18.1</w:t>
            </w:r>
          </w:p>
          <w:p w14:paraId="58682AB9" w14:textId="77777777" w:rsidR="00C721AC" w:rsidRPr="00F07082" w:rsidRDefault="00C721AC" w:rsidP="00FF4A46">
            <w:pPr>
              <w:pStyle w:val="TableParagraph"/>
              <w:spacing w:before="8"/>
              <w:ind w:left="245" w:right="22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1.81</w:t>
            </w:r>
          </w:p>
          <w:p w14:paraId="2F3BE9BA" w14:textId="77777777" w:rsidR="00C721AC" w:rsidRPr="00F07082" w:rsidRDefault="00C721AC" w:rsidP="00FF4A46">
            <w:pPr>
              <w:pStyle w:val="TableParagraph"/>
              <w:spacing w:before="9"/>
              <w:ind w:left="246" w:right="223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10.0</w:t>
            </w:r>
          </w:p>
        </w:tc>
        <w:tc>
          <w:tcPr>
            <w:tcW w:w="1718" w:type="dxa"/>
            <w:vAlign w:val="center"/>
          </w:tcPr>
          <w:p w14:paraId="28825B57" w14:textId="77777777" w:rsidR="00C721AC" w:rsidRPr="00F07082" w:rsidRDefault="00C721AC" w:rsidP="00FF4A46">
            <w:pPr>
              <w:pStyle w:val="TableParagraph"/>
              <w:ind w:left="334" w:right="314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7.0</w:t>
            </w:r>
          </w:p>
          <w:p w14:paraId="2BF6D91F" w14:textId="77777777" w:rsidR="00C721AC" w:rsidRPr="00F07082" w:rsidRDefault="00C721AC" w:rsidP="00FF4A46">
            <w:pPr>
              <w:pStyle w:val="TableParagraph"/>
              <w:spacing w:before="8"/>
              <w:ind w:left="336" w:right="314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2.64</w:t>
            </w:r>
          </w:p>
          <w:p w14:paraId="37F43CCD" w14:textId="77777777" w:rsidR="00C721AC" w:rsidRPr="00F07082" w:rsidRDefault="00C721AC" w:rsidP="00FF4A46">
            <w:pPr>
              <w:pStyle w:val="TableParagraph"/>
              <w:spacing w:before="9"/>
              <w:ind w:left="337" w:right="314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7.1</w:t>
            </w:r>
          </w:p>
        </w:tc>
        <w:tc>
          <w:tcPr>
            <w:tcW w:w="1880" w:type="dxa"/>
            <w:vAlign w:val="center"/>
          </w:tcPr>
          <w:p w14:paraId="2FCD4357" w14:textId="77777777" w:rsidR="00C721AC" w:rsidRPr="00F07082" w:rsidRDefault="00C721AC" w:rsidP="00FF4A46">
            <w:pPr>
              <w:pStyle w:val="TableParagraph"/>
              <w:ind w:left="411" w:right="387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74.2</w:t>
            </w:r>
          </w:p>
          <w:p w14:paraId="709D234A" w14:textId="77777777" w:rsidR="00C721AC" w:rsidRPr="00F07082" w:rsidRDefault="00C721AC" w:rsidP="00FF4A46">
            <w:pPr>
              <w:pStyle w:val="TableParagraph"/>
              <w:spacing w:before="8"/>
              <w:ind w:left="413" w:right="387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4.44</w:t>
            </w:r>
          </w:p>
          <w:p w14:paraId="575FC10C" w14:textId="77777777" w:rsidR="00C721AC" w:rsidRPr="00F07082" w:rsidRDefault="00C721AC" w:rsidP="00FF4A46">
            <w:pPr>
              <w:pStyle w:val="TableParagraph"/>
              <w:spacing w:before="9"/>
              <w:ind w:left="413" w:right="387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6.0</w:t>
            </w:r>
          </w:p>
        </w:tc>
        <w:tc>
          <w:tcPr>
            <w:tcW w:w="1517" w:type="dxa"/>
            <w:vAlign w:val="center"/>
          </w:tcPr>
          <w:p w14:paraId="0F7DCA3F" w14:textId="605F9266" w:rsidR="00C721AC" w:rsidRPr="00F07082" w:rsidRDefault="00617862" w:rsidP="00FF4A46">
            <w:pPr>
              <w:pStyle w:val="TableParagraph"/>
              <w:ind w:right="398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6</w:t>
            </w:r>
            <w:bookmarkStart w:id="0" w:name="_GoBack"/>
            <w:bookmarkEnd w:id="0"/>
          </w:p>
        </w:tc>
        <w:tc>
          <w:tcPr>
            <w:tcW w:w="1517" w:type="dxa"/>
            <w:vAlign w:val="center"/>
          </w:tcPr>
          <w:p w14:paraId="67C4810A" w14:textId="77777777" w:rsidR="00C721AC" w:rsidRPr="00F07082" w:rsidRDefault="00C721AC" w:rsidP="00FF4A46">
            <w:pPr>
              <w:pStyle w:val="TableParagraph"/>
              <w:ind w:right="398"/>
              <w:rPr>
                <w:rFonts w:asciiTheme="minorHAnsi" w:hAnsiTheme="minorHAnsi" w:cstheme="minorHAnsi"/>
                <w:sz w:val="18"/>
                <w:szCs w:val="18"/>
              </w:rPr>
            </w:pPr>
            <w:r w:rsidRPr="00F07082">
              <w:rPr>
                <w:rFonts w:asciiTheme="minorHAnsi" w:hAnsiTheme="minorHAnsi" w:cstheme="minorHAnsi"/>
                <w:sz w:val="18"/>
                <w:szCs w:val="18"/>
              </w:rPr>
              <w:t>33</w:t>
            </w:r>
          </w:p>
        </w:tc>
      </w:tr>
    </w:tbl>
    <w:p w14:paraId="613056A8" w14:textId="41F2FD63" w:rsidR="00C721AC" w:rsidRPr="00C721AC" w:rsidRDefault="00C721AC" w:rsidP="00C721AC">
      <w:pPr>
        <w:pStyle w:val="BodyText"/>
        <w:spacing w:before="46"/>
        <w:rPr>
          <w:rFonts w:asciiTheme="minorHAnsi" w:hAnsiTheme="minorHAnsi" w:cstheme="minorHAnsi"/>
          <w:b/>
          <w:sz w:val="22"/>
          <w:szCs w:val="22"/>
        </w:rPr>
      </w:pPr>
      <w:r w:rsidRPr="00C721AC">
        <w:rPr>
          <w:rFonts w:asciiTheme="minorHAnsi" w:hAnsiTheme="minorHAnsi" w:cstheme="minorHAnsi"/>
          <w:b/>
          <w:sz w:val="22"/>
          <w:szCs w:val="22"/>
        </w:rPr>
        <w:t xml:space="preserve">Supplemental Table 1. </w:t>
      </w:r>
      <w:r w:rsidRPr="00C721AC">
        <w:rPr>
          <w:rFonts w:asciiTheme="minorHAnsi" w:hAnsiTheme="minorHAnsi" w:cstheme="minorHAnsi"/>
          <w:sz w:val="22"/>
          <w:szCs w:val="22"/>
        </w:rPr>
        <w:t>Assay imprecision and LLOQ</w:t>
      </w:r>
      <w:r w:rsidR="00D215EB">
        <w:rPr>
          <w:rFonts w:asciiTheme="minorHAnsi" w:hAnsiTheme="minorHAnsi" w:cstheme="minorHAnsi"/>
          <w:sz w:val="22"/>
          <w:szCs w:val="22"/>
        </w:rPr>
        <w:t xml:space="preserve"> on the Abbott Architect</w:t>
      </w:r>
      <w:r w:rsidRPr="00C721AC">
        <w:rPr>
          <w:rFonts w:asciiTheme="minorHAnsi" w:hAnsiTheme="minorHAnsi" w:cstheme="minorHAnsi"/>
          <w:sz w:val="22"/>
          <w:szCs w:val="22"/>
        </w:rPr>
        <w:t>.</w:t>
      </w:r>
    </w:p>
    <w:p w14:paraId="1679452C" w14:textId="77777777" w:rsidR="00C721AC" w:rsidRDefault="00C721AC" w:rsidP="00C721AC">
      <w:pPr>
        <w:pStyle w:val="BodyText"/>
        <w:spacing w:before="99" w:line="316" w:lineRule="auto"/>
        <w:ind w:right="4811"/>
      </w:pPr>
    </w:p>
    <w:p w14:paraId="4122926D" w14:textId="6094FB63" w:rsidR="00F07082" w:rsidRDefault="00F07082" w:rsidP="00C721AC">
      <w:pPr>
        <w:pStyle w:val="BodyText"/>
        <w:spacing w:before="99" w:line="316" w:lineRule="auto"/>
        <w:ind w:right="4811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LLOQ = lower limit of quantification.</w:t>
      </w:r>
    </w:p>
    <w:p w14:paraId="455F702B" w14:textId="4398347E" w:rsidR="00C721AC" w:rsidRPr="00F07082" w:rsidRDefault="00C721AC" w:rsidP="00C721AC">
      <w:pPr>
        <w:pStyle w:val="BodyText"/>
        <w:spacing w:before="99" w:line="316" w:lineRule="auto"/>
        <w:ind w:right="4811"/>
        <w:rPr>
          <w:rFonts w:asciiTheme="minorHAnsi" w:hAnsiTheme="minorHAnsi" w:cstheme="minorHAnsi"/>
          <w:sz w:val="20"/>
          <w:szCs w:val="20"/>
        </w:rPr>
      </w:pPr>
      <w:r w:rsidRPr="00F07082">
        <w:rPr>
          <w:rFonts w:asciiTheme="minorHAnsi" w:hAnsiTheme="minorHAnsi" w:cstheme="minorHAnsi"/>
          <w:sz w:val="20"/>
          <w:szCs w:val="20"/>
        </w:rPr>
        <w:t>SD = Standard deviation.</w:t>
      </w:r>
    </w:p>
    <w:p w14:paraId="795EEA86" w14:textId="77777777" w:rsidR="00C721AC" w:rsidRPr="00F07082" w:rsidRDefault="00C721AC" w:rsidP="00C721AC">
      <w:pPr>
        <w:pStyle w:val="BodyText"/>
        <w:spacing w:before="46"/>
        <w:rPr>
          <w:rFonts w:asciiTheme="minorHAnsi" w:hAnsiTheme="minorHAnsi" w:cstheme="minorHAnsi"/>
          <w:sz w:val="20"/>
          <w:szCs w:val="20"/>
        </w:rPr>
      </w:pPr>
      <w:r w:rsidRPr="00F07082">
        <w:rPr>
          <w:rFonts w:asciiTheme="minorHAnsi" w:hAnsiTheme="minorHAnsi" w:cstheme="minorHAnsi"/>
          <w:sz w:val="20"/>
          <w:szCs w:val="20"/>
        </w:rPr>
        <w:t>CV = Coefficient of variation.</w:t>
      </w:r>
    </w:p>
    <w:p w14:paraId="49580CC4" w14:textId="77777777" w:rsidR="00364E04" w:rsidRDefault="00071AF4"/>
    <w:sectPr w:rsidR="00364E04" w:rsidSect="00C721A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1493B0" w14:textId="77777777" w:rsidR="00071AF4" w:rsidRDefault="00071AF4" w:rsidP="00C721AC">
      <w:r>
        <w:separator/>
      </w:r>
    </w:p>
  </w:endnote>
  <w:endnote w:type="continuationSeparator" w:id="0">
    <w:p w14:paraId="1ECA9EB9" w14:textId="77777777" w:rsidR="00071AF4" w:rsidRDefault="00071AF4" w:rsidP="00C72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07D1EE" w14:textId="77777777" w:rsidR="00071AF4" w:rsidRDefault="00071AF4" w:rsidP="00C721AC">
      <w:r>
        <w:separator/>
      </w:r>
    </w:p>
  </w:footnote>
  <w:footnote w:type="continuationSeparator" w:id="0">
    <w:p w14:paraId="06F0C3EB" w14:textId="77777777" w:rsidR="00071AF4" w:rsidRDefault="00071AF4" w:rsidP="00C721A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sDSwMLcwszQ2MTNX0lEKTi0uzszPAykwqgUA301m9iwAAAA="/>
  </w:docVars>
  <w:rsids>
    <w:rsidRoot w:val="00C721AC"/>
    <w:rsid w:val="00071AF4"/>
    <w:rsid w:val="00153F00"/>
    <w:rsid w:val="00191262"/>
    <w:rsid w:val="003E21DB"/>
    <w:rsid w:val="004F3FA2"/>
    <w:rsid w:val="00617862"/>
    <w:rsid w:val="00C721AC"/>
    <w:rsid w:val="00D215EB"/>
    <w:rsid w:val="00E771C7"/>
    <w:rsid w:val="00F07082"/>
    <w:rsid w:val="00FA2390"/>
    <w:rsid w:val="00FF4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9F6D5"/>
  <w15:chartTrackingRefBased/>
  <w15:docId w15:val="{FCDA5D62-9416-473D-95F6-8079A6330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C721A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C721AC"/>
    <w:pPr>
      <w:jc w:val="center"/>
    </w:pPr>
  </w:style>
  <w:style w:type="paragraph" w:styleId="BodyText">
    <w:name w:val="Body Text"/>
    <w:basedOn w:val="Normal"/>
    <w:link w:val="BodyTextChar"/>
    <w:uiPriority w:val="1"/>
    <w:qFormat/>
    <w:rsid w:val="00C721AC"/>
    <w:pPr>
      <w:spacing w:before="6"/>
      <w:ind w:left="144"/>
    </w:pPr>
    <w:rPr>
      <w:sz w:val="12"/>
      <w:szCs w:val="12"/>
    </w:rPr>
  </w:style>
  <w:style w:type="character" w:customStyle="1" w:styleId="BodyTextChar">
    <w:name w:val="Body Text Char"/>
    <w:basedOn w:val="DefaultParagraphFont"/>
    <w:link w:val="BodyText"/>
    <w:uiPriority w:val="1"/>
    <w:rsid w:val="00C721AC"/>
    <w:rPr>
      <w:rFonts w:ascii="Arial" w:eastAsia="Arial" w:hAnsi="Arial" w:cs="Arial"/>
      <w:sz w:val="12"/>
      <w:szCs w:val="12"/>
    </w:rPr>
  </w:style>
  <w:style w:type="paragraph" w:styleId="Header">
    <w:name w:val="header"/>
    <w:basedOn w:val="Normal"/>
    <w:link w:val="HeaderChar"/>
    <w:uiPriority w:val="99"/>
    <w:unhideWhenUsed/>
    <w:rsid w:val="00C721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21AC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721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1AC"/>
    <w:rPr>
      <w:rFonts w:ascii="Arial" w:eastAsia="Arial" w:hAnsi="Arial" w:cs="Arial"/>
    </w:rPr>
  </w:style>
  <w:style w:type="paragraph" w:styleId="NoSpacing">
    <w:name w:val="No Spacing"/>
    <w:uiPriority w:val="1"/>
    <w:qFormat/>
    <w:rsid w:val="00FF4A4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222F3D5C089646B242CB8D3847D4C3" ma:contentTypeVersion="12" ma:contentTypeDescription="Create a new document." ma:contentTypeScope="" ma:versionID="199438519e1d884f9ba6254733515817">
  <xsd:schema xmlns:xsd="http://www.w3.org/2001/XMLSchema" xmlns:xs="http://www.w3.org/2001/XMLSchema" xmlns:p="http://schemas.microsoft.com/office/2006/metadata/properties" xmlns:ns3="2a6a9fc1-2219-4140-b58a-fe5eeb31b6ee" xmlns:ns4="408cc8a3-0ffd-4125-87ec-0216a4447e53" targetNamespace="http://schemas.microsoft.com/office/2006/metadata/properties" ma:root="true" ma:fieldsID="35da50fce3c870f5ed783296de3edf7e" ns3:_="" ns4:_="">
    <xsd:import namespace="2a6a9fc1-2219-4140-b58a-fe5eeb31b6ee"/>
    <xsd:import namespace="408cc8a3-0ffd-4125-87ec-0216a4447e5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6a9fc1-2219-4140-b58a-fe5eeb31b6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8cc8a3-0ffd-4125-87ec-0216a4447e5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7F7845-1D0D-4974-B1EC-6C59305C498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2FE67C-FCC1-47FF-9FD4-8ECD43A8FB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9E4CA4-24B3-422E-A218-668D93491C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6a9fc1-2219-4140-b58a-fe5eeb31b6ee"/>
    <ds:schemaRef ds:uri="408cc8a3-0ffd-4125-87ec-0216a4447e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obhan Wilson</dc:creator>
  <cp:keywords/>
  <dc:description/>
  <cp:lastModifiedBy>Siobhan Wilson</cp:lastModifiedBy>
  <cp:revision>6</cp:revision>
  <dcterms:created xsi:type="dcterms:W3CDTF">2022-05-17T19:24:00Z</dcterms:created>
  <dcterms:modified xsi:type="dcterms:W3CDTF">2022-05-18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222F3D5C089646B242CB8D3847D4C3</vt:lpwstr>
  </property>
</Properties>
</file>